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Ak"/>
        <w:tblW w:w="9634" w:type="dxa"/>
        <w:tblInd w:w="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  <w:tblCaption w:val="Tarih"/>
      </w:tblPr>
      <w:tblGrid>
        <w:gridCol w:w="2825"/>
        <w:gridCol w:w="1417"/>
        <w:gridCol w:w="715"/>
        <w:gridCol w:w="425"/>
        <w:gridCol w:w="1120"/>
        <w:gridCol w:w="434"/>
        <w:gridCol w:w="430"/>
        <w:gridCol w:w="707"/>
        <w:gridCol w:w="426"/>
        <w:gridCol w:w="272"/>
        <w:gridCol w:w="863"/>
      </w:tblGrid>
      <w:tr w:rsidR="00F90D01" w:rsidRPr="00C41395" w14:paraId="62DA2CD2" w14:textId="77777777" w:rsidTr="00691E91">
        <w:tc>
          <w:tcPr>
            <w:tcW w:w="9634" w:type="dxa"/>
            <w:gridSpan w:val="11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DA2CD1" w14:textId="77777777" w:rsidR="00F90D01" w:rsidRPr="00C41395" w:rsidRDefault="00F90D01" w:rsidP="004D137C">
            <w:pPr>
              <w:pStyle w:val="AralkYok"/>
              <w:jc w:val="center"/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Bu kısım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ersin sorumlusu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öğretim elemanı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tarafından bilgisayar ortamında </w:t>
            </w:r>
            <w:r w:rsidR="004D137C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oldurulmalıdır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.</w:t>
            </w:r>
          </w:p>
        </w:tc>
      </w:tr>
      <w:tr w:rsidR="00675095" w:rsidRPr="00C41395" w14:paraId="62DA2CD5" w14:textId="77777777" w:rsidTr="00691E91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D3" w14:textId="15FF9A1E" w:rsidR="00675095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FAKÜLTE/ENSTİTÜ/YO/MYO</w:t>
            </w:r>
          </w:p>
        </w:tc>
        <w:tc>
          <w:tcPr>
            <w:tcW w:w="2132" w:type="dxa"/>
            <w:gridSpan w:val="2"/>
            <w:vAlign w:val="center"/>
          </w:tcPr>
          <w:p w14:paraId="6983F62F" w14:textId="0E683FEE" w:rsidR="00675095" w:rsidRPr="00C41395" w:rsidRDefault="0056072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udurnu SAMYO</w:t>
            </w: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4E11B5DC" w14:textId="35281F8C" w:rsidR="00675095" w:rsidRPr="00C41395" w:rsidRDefault="00675095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PROGRAM</w:t>
            </w:r>
          </w:p>
        </w:tc>
        <w:tc>
          <w:tcPr>
            <w:tcW w:w="3132" w:type="dxa"/>
            <w:gridSpan w:val="6"/>
            <w:vAlign w:val="center"/>
          </w:tcPr>
          <w:p w14:paraId="62DA2CD4" w14:textId="70CD50BA" w:rsidR="00675095" w:rsidRPr="00C41395" w:rsidRDefault="0056072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rmancılık ve Orman Ürünleri</w:t>
            </w:r>
          </w:p>
        </w:tc>
      </w:tr>
      <w:tr w:rsidR="00F167FE" w:rsidRPr="00C41395" w14:paraId="62DA2CE1" w14:textId="77777777" w:rsidTr="00691E91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DF" w14:textId="4A830AA2" w:rsidR="00F167FE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DERSİN KODU-ADI</w:t>
            </w:r>
          </w:p>
        </w:tc>
        <w:tc>
          <w:tcPr>
            <w:tcW w:w="2132" w:type="dxa"/>
            <w:gridSpan w:val="2"/>
            <w:vAlign w:val="center"/>
          </w:tcPr>
          <w:p w14:paraId="6AD586A5" w14:textId="215942F9" w:rsidR="00F167FE" w:rsidRPr="00C41395" w:rsidRDefault="00F167FE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1C9B46A7" w14:textId="4945E361" w:rsidR="00F167FE" w:rsidRPr="00F167FE" w:rsidRDefault="00F167FE" w:rsidP="00D12E42">
            <w:pPr>
              <w:pStyle w:val="AralkYok"/>
              <w:rPr>
                <w:rFonts w:ascii="Cambria" w:hAnsi="Cambria"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ÖĞRETİM TÜRÜ</w:t>
            </w:r>
          </w:p>
        </w:tc>
        <w:tc>
          <w:tcPr>
            <w:tcW w:w="434" w:type="dxa"/>
            <w:vAlign w:val="center"/>
          </w:tcPr>
          <w:p w14:paraId="40B5EB94" w14:textId="681DBCC2" w:rsidR="00F167FE" w:rsidRPr="000C195E" w:rsidRDefault="0094467A" w:rsidP="00691E91">
            <w:pPr>
              <w:pStyle w:val="AralkYok"/>
              <w:jc w:val="center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27327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7D9">
                  <w:rPr>
                    <w:rFonts w:ascii="MS Gothic" w:eastAsia="MS Gothic" w:hAnsi="MS Gothic" w:hint="eastAsia"/>
                    <w:sz w:val="24"/>
                    <w:szCs w:val="20"/>
                  </w:rPr>
                  <w:t>☒</w:t>
                </w:r>
              </w:sdtContent>
            </w:sdt>
          </w:p>
        </w:tc>
        <w:tc>
          <w:tcPr>
            <w:tcW w:w="1137" w:type="dxa"/>
            <w:gridSpan w:val="2"/>
            <w:vAlign w:val="center"/>
          </w:tcPr>
          <w:p w14:paraId="1E1B5958" w14:textId="4FDE94C0" w:rsidR="00F167FE" w:rsidRPr="006340E0" w:rsidRDefault="005506B1" w:rsidP="00161584">
            <w:pPr>
              <w:pStyle w:val="AralkYok"/>
              <w:rPr>
                <w:rFonts w:ascii="Cambria" w:hAnsi="Cambria" w:cs="Calibri"/>
                <w:sz w:val="16"/>
                <w:szCs w:val="19"/>
              </w:rPr>
            </w:pPr>
            <w:r w:rsidRPr="006340E0">
              <w:rPr>
                <w:rFonts w:ascii="Cambria" w:hAnsi="Cambria" w:cs="Segoe UI Symbol"/>
                <w:sz w:val="16"/>
                <w:szCs w:val="19"/>
              </w:rPr>
              <w:t>N</w:t>
            </w:r>
            <w:r w:rsidR="00161584" w:rsidRPr="006340E0">
              <w:rPr>
                <w:rFonts w:ascii="Cambria" w:hAnsi="Cambria" w:cs="Segoe UI Symbol"/>
                <w:sz w:val="16"/>
                <w:szCs w:val="19"/>
              </w:rPr>
              <w:t>ormal</w:t>
            </w:r>
            <w:r w:rsidRPr="006340E0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161584" w:rsidRPr="006340E0">
              <w:rPr>
                <w:rFonts w:ascii="Cambria" w:hAnsi="Cambria" w:cs="Calibri"/>
                <w:sz w:val="16"/>
                <w:szCs w:val="19"/>
              </w:rPr>
              <w:t>ğr.</w:t>
            </w:r>
          </w:p>
        </w:tc>
        <w:tc>
          <w:tcPr>
            <w:tcW w:w="426" w:type="dxa"/>
            <w:vAlign w:val="center"/>
          </w:tcPr>
          <w:p w14:paraId="1A3F50E0" w14:textId="4DFA55DE" w:rsidR="00F167FE" w:rsidRPr="000C195E" w:rsidRDefault="0094467A" w:rsidP="00691E91">
            <w:pPr>
              <w:pStyle w:val="AralkYok"/>
              <w:jc w:val="center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52389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vAlign w:val="center"/>
          </w:tcPr>
          <w:p w14:paraId="62DA2CE0" w14:textId="1C933C77" w:rsidR="00F167FE" w:rsidRPr="00161584" w:rsidRDefault="00161584" w:rsidP="00161584">
            <w:pPr>
              <w:pStyle w:val="AralkYok"/>
              <w:rPr>
                <w:rFonts w:ascii="Segoe UI Symbol" w:hAnsi="Segoe UI Symbol" w:cs="Segoe UI Symbol"/>
                <w:sz w:val="16"/>
                <w:szCs w:val="19"/>
              </w:rPr>
            </w:pPr>
            <w:r w:rsidRPr="00161584">
              <w:rPr>
                <w:rFonts w:ascii="Cambria" w:hAnsi="Cambria" w:cs="Segoe UI Symbol"/>
                <w:sz w:val="16"/>
                <w:szCs w:val="19"/>
              </w:rPr>
              <w:t>İkinci</w:t>
            </w:r>
            <w:r w:rsidR="005506B1" w:rsidRPr="00161584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5506B1" w:rsidRPr="00161584">
              <w:rPr>
                <w:rFonts w:ascii="Cambria" w:hAnsi="Cambria" w:cs="Calibri"/>
                <w:sz w:val="16"/>
                <w:szCs w:val="19"/>
              </w:rPr>
              <w:t>ğr</w:t>
            </w:r>
            <w:r w:rsidRPr="00161584">
              <w:rPr>
                <w:rFonts w:ascii="Cambria" w:hAnsi="Cambria" w:cs="Calibri"/>
                <w:sz w:val="16"/>
                <w:szCs w:val="19"/>
              </w:rPr>
              <w:t>.</w:t>
            </w:r>
          </w:p>
        </w:tc>
      </w:tr>
      <w:tr w:rsidR="00550A6D" w:rsidRPr="00C41395" w14:paraId="62DA2CE4" w14:textId="77777777" w:rsidTr="00A047D9"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2" w14:textId="45632DD2" w:rsidR="00550A6D" w:rsidRPr="00C41395" w:rsidRDefault="00550A6D" w:rsidP="00F167FE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AV TARİH</w:t>
            </w:r>
          </w:p>
        </w:tc>
        <w:tc>
          <w:tcPr>
            <w:tcW w:w="2132" w:type="dxa"/>
            <w:gridSpan w:val="2"/>
            <w:vAlign w:val="center"/>
          </w:tcPr>
          <w:p w14:paraId="5B651B3D" w14:textId="41EEACC5" w:rsidR="00550A6D" w:rsidRPr="009F64CC" w:rsidRDefault="00A75096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sz w:val="20"/>
                <w:szCs w:val="20"/>
              </w:rPr>
              <w:t>….</w:t>
            </w:r>
            <w:r w:rsidR="00E27BAE">
              <w:rPr>
                <w:rFonts w:ascii="Cambria" w:hAnsi="Cambria"/>
                <w:sz w:val="20"/>
                <w:szCs w:val="20"/>
              </w:rPr>
              <w:t>.</w:t>
            </w:r>
            <w:proofErr w:type="gramEnd"/>
            <w:r w:rsidR="00E27BAE">
              <w:rPr>
                <w:rFonts w:ascii="Cambria" w:hAnsi="Cambria"/>
                <w:sz w:val="20"/>
                <w:szCs w:val="20"/>
              </w:rPr>
              <w:t>0</w:t>
            </w:r>
            <w:r>
              <w:rPr>
                <w:rFonts w:ascii="Cambria" w:hAnsi="Cambria"/>
                <w:sz w:val="20"/>
                <w:szCs w:val="20"/>
              </w:rPr>
              <w:t>6</w:t>
            </w:r>
            <w:r w:rsidR="00E27BAE">
              <w:rPr>
                <w:rFonts w:ascii="Cambria" w:hAnsi="Cambria"/>
                <w:sz w:val="20"/>
                <w:szCs w:val="20"/>
              </w:rPr>
              <w:t>.2025</w:t>
            </w:r>
          </w:p>
        </w:tc>
        <w:tc>
          <w:tcPr>
            <w:tcW w:w="1545" w:type="dxa"/>
            <w:gridSpan w:val="2"/>
            <w:shd w:val="clear" w:color="auto" w:fill="F2F2F2" w:themeFill="background1" w:themeFillShade="F2"/>
            <w:vAlign w:val="center"/>
          </w:tcPr>
          <w:p w14:paraId="50D2D5C4" w14:textId="51F80118" w:rsidR="00550A6D" w:rsidRPr="00F167FE" w:rsidRDefault="00550A6D" w:rsidP="00D12E42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SINAV SAATİ</w:t>
            </w:r>
          </w:p>
        </w:tc>
        <w:tc>
          <w:tcPr>
            <w:tcW w:w="864" w:type="dxa"/>
            <w:gridSpan w:val="2"/>
            <w:vAlign w:val="center"/>
          </w:tcPr>
          <w:p w14:paraId="15EBD1D1" w14:textId="09701697" w:rsidR="00550A6D" w:rsidRPr="00C41395" w:rsidRDefault="00A75096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……..</w:t>
            </w:r>
          </w:p>
        </w:tc>
        <w:tc>
          <w:tcPr>
            <w:tcW w:w="1405" w:type="dxa"/>
            <w:gridSpan w:val="3"/>
            <w:shd w:val="clear" w:color="auto" w:fill="F2F2F2" w:themeFill="background1" w:themeFillShade="F2"/>
            <w:vAlign w:val="center"/>
          </w:tcPr>
          <w:p w14:paraId="40ED4F5C" w14:textId="69F3751C" w:rsidR="00550A6D" w:rsidRPr="00550A6D" w:rsidRDefault="00550A6D" w:rsidP="0016698C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50A6D">
              <w:rPr>
                <w:rFonts w:ascii="Cambria" w:hAnsi="Cambria"/>
                <w:b/>
                <w:color w:val="002060"/>
                <w:sz w:val="20"/>
                <w:szCs w:val="20"/>
              </w:rPr>
              <w:t>SINAV SÜRESİ</w:t>
            </w:r>
          </w:p>
        </w:tc>
        <w:tc>
          <w:tcPr>
            <w:tcW w:w="863" w:type="dxa"/>
            <w:vAlign w:val="center"/>
          </w:tcPr>
          <w:p w14:paraId="62DA2CE3" w14:textId="4A226C55" w:rsidR="00550A6D" w:rsidRPr="00C41395" w:rsidRDefault="00550A6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F167FE" w:rsidRPr="00C41395" w14:paraId="62DA2CEC" w14:textId="77777777" w:rsidTr="00691E91">
        <w:trPr>
          <w:trHeight w:val="70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5" w14:textId="77777777" w:rsidR="00F167FE" w:rsidRPr="00C41395" w:rsidRDefault="00F167FE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KADEMİK YIL</w:t>
            </w:r>
          </w:p>
        </w:tc>
        <w:tc>
          <w:tcPr>
            <w:tcW w:w="213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2DA2CE6" w14:textId="4E4F4531" w:rsidR="00F167FE" w:rsidRPr="00C41395" w:rsidRDefault="00F167FE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2DA2CE7" w14:textId="77777777" w:rsidR="00F167FE" w:rsidRPr="00C41395" w:rsidRDefault="00F167FE" w:rsidP="00D12E42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YARIYIL</w:t>
            </w:r>
          </w:p>
        </w:tc>
        <w:tc>
          <w:tcPr>
            <w:tcW w:w="43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39A98E6" w14:textId="77167581" w:rsidR="00F167FE" w:rsidRPr="00C41395" w:rsidRDefault="0094467A" w:rsidP="00691E91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365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7BA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7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CE89948" w14:textId="4213E740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Güz</w:t>
            </w:r>
          </w:p>
        </w:tc>
        <w:tc>
          <w:tcPr>
            <w:tcW w:w="42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24D1DF3" w14:textId="6E7F18C8" w:rsidR="00F167FE" w:rsidRPr="00C41395" w:rsidRDefault="0094467A" w:rsidP="00691E91">
            <w:pPr>
              <w:pStyle w:val="AralkYok"/>
              <w:jc w:val="center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31868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72D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2DA2CEB" w14:textId="62DF60C3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Bahar</w:t>
            </w:r>
          </w:p>
        </w:tc>
      </w:tr>
      <w:tr w:rsidR="00E37B98" w:rsidRPr="00C41395" w14:paraId="62DA2CEF" w14:textId="77777777" w:rsidTr="00691E91">
        <w:trPr>
          <w:trHeight w:val="126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ED" w14:textId="77777777" w:rsidR="00E37B98" w:rsidRDefault="00A414D2" w:rsidP="00BA6D50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TİM ELEMANI</w:t>
            </w:r>
          </w:p>
        </w:tc>
        <w:tc>
          <w:tcPr>
            <w:tcW w:w="6809" w:type="dxa"/>
            <w:gridSpan w:val="10"/>
            <w:vAlign w:val="center"/>
          </w:tcPr>
          <w:p w14:paraId="62DA2CEE" w14:textId="763A4C8F" w:rsidR="00E37B98" w:rsidRDefault="00E37B98" w:rsidP="00622EE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BE11DB" w:rsidRPr="00C41395" w14:paraId="0FF3372B" w14:textId="77777777" w:rsidTr="0008156E">
        <w:trPr>
          <w:trHeight w:val="126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52705611" w14:textId="655CA795" w:rsidR="00BE11DB" w:rsidRDefault="00BE11DB" w:rsidP="00BA6D50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AV TÜRÜ</w:t>
            </w:r>
          </w:p>
        </w:tc>
        <w:tc>
          <w:tcPr>
            <w:tcW w:w="1417" w:type="dxa"/>
            <w:vAlign w:val="center"/>
          </w:tcPr>
          <w:p w14:paraId="763F4A04" w14:textId="5B5F2083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Ara Sınav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11498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096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140" w:type="dxa"/>
            <w:gridSpan w:val="2"/>
            <w:vAlign w:val="center"/>
          </w:tcPr>
          <w:p w14:paraId="37991663" w14:textId="56E85304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Final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6146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72D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554" w:type="dxa"/>
            <w:gridSpan w:val="2"/>
            <w:vAlign w:val="center"/>
          </w:tcPr>
          <w:p w14:paraId="2614CFFA" w14:textId="72CB300C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Bütünleme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50957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563" w:type="dxa"/>
            <w:gridSpan w:val="3"/>
            <w:vAlign w:val="center"/>
          </w:tcPr>
          <w:p w14:paraId="24C7E67D" w14:textId="7F884C0A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Kısa Sınav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-141469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  <w:tc>
          <w:tcPr>
            <w:tcW w:w="1135" w:type="dxa"/>
            <w:gridSpan w:val="2"/>
            <w:vAlign w:val="center"/>
          </w:tcPr>
          <w:p w14:paraId="3AA2BB2B" w14:textId="7894C970" w:rsidR="00BE11DB" w:rsidRPr="00691E91" w:rsidRDefault="00BE11DB" w:rsidP="0008156E">
            <w:pPr>
              <w:pStyle w:val="AralkYok"/>
              <w:jc w:val="center"/>
              <w:rPr>
                <w:rFonts w:ascii="Cambria" w:hAnsi="Cambria"/>
                <w:sz w:val="20"/>
                <w:szCs w:val="19"/>
              </w:rPr>
            </w:pPr>
            <w:r w:rsidRPr="00691E91">
              <w:rPr>
                <w:rFonts w:ascii="Cambria" w:hAnsi="Cambria"/>
                <w:sz w:val="20"/>
                <w:szCs w:val="19"/>
              </w:rPr>
              <w:t>Diğer</w:t>
            </w:r>
            <w:r>
              <w:rPr>
                <w:rFonts w:ascii="Cambria" w:hAnsi="Cambria"/>
                <w:sz w:val="20"/>
                <w:szCs w:val="19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19"/>
                </w:rPr>
                <w:id w:val="161109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E91">
                  <w:rPr>
                    <w:rFonts w:ascii="MS Gothic" w:eastAsia="MS Gothic" w:hAnsi="MS Gothic" w:hint="eastAsia"/>
                    <w:sz w:val="20"/>
                    <w:szCs w:val="19"/>
                  </w:rPr>
                  <w:t>☐</w:t>
                </w:r>
              </w:sdtContent>
            </w:sdt>
          </w:p>
        </w:tc>
      </w:tr>
      <w:tr w:rsidR="005625DA" w:rsidRPr="00C41395" w14:paraId="62DA2CF2" w14:textId="77777777" w:rsidTr="00691E91">
        <w:trPr>
          <w:trHeight w:val="261"/>
        </w:trPr>
        <w:tc>
          <w:tcPr>
            <w:tcW w:w="2825" w:type="dxa"/>
            <w:shd w:val="clear" w:color="auto" w:fill="F2F2F2" w:themeFill="background1" w:themeFillShade="F2"/>
            <w:vAlign w:val="center"/>
          </w:tcPr>
          <w:p w14:paraId="62DA2CF0" w14:textId="6D6D81C8" w:rsidR="005625DA" w:rsidRPr="00F40FD5" w:rsidRDefault="00E37B98" w:rsidP="00F40FD5">
            <w:pPr>
              <w:jc w:val="right"/>
              <w:rPr>
                <w:rFonts w:ascii="Cambria" w:hAnsi="Cambria"/>
                <w:b/>
                <w:color w:val="C00000"/>
                <w:sz w:val="20"/>
                <w:szCs w:val="20"/>
                <w:vertAlign w:val="superscript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ÖĞRENCİNİN </w:t>
            </w:r>
            <w:r w:rsidR="00A414D2">
              <w:rPr>
                <w:rFonts w:ascii="Cambria" w:hAnsi="Cambria"/>
                <w:b/>
                <w:color w:val="002060"/>
                <w:sz w:val="20"/>
                <w:szCs w:val="20"/>
              </w:rPr>
              <w:t>SINAV PUANI</w:t>
            </w:r>
            <w:r w:rsidRPr="009E1650">
              <w:rPr>
                <w:rStyle w:val="DipnotBavurusu"/>
                <w:color w:val="C00000"/>
                <w:sz w:val="24"/>
              </w:rPr>
              <w:t xml:space="preserve"> </w:t>
            </w:r>
            <w:r w:rsidR="00F40FD5" w:rsidRPr="00F40FD5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1</w:t>
            </w:r>
          </w:p>
        </w:tc>
        <w:tc>
          <w:tcPr>
            <w:tcW w:w="6809" w:type="dxa"/>
            <w:gridSpan w:val="10"/>
            <w:vAlign w:val="center"/>
          </w:tcPr>
          <w:p w14:paraId="62DA2CF1" w14:textId="77777777" w:rsidR="005625DA" w:rsidRDefault="005625DA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DA2CF3" w14:textId="77777777" w:rsidR="003230A8" w:rsidRPr="00286613" w:rsidRDefault="003230A8" w:rsidP="004023B0">
      <w:pPr>
        <w:pStyle w:val="AralkYok"/>
        <w:rPr>
          <w:rFonts w:ascii="Cambria" w:hAnsi="Cambria"/>
          <w:sz w:val="14"/>
          <w:szCs w:val="20"/>
        </w:rPr>
      </w:pPr>
    </w:p>
    <w:tbl>
      <w:tblPr>
        <w:tblStyle w:val="TabloKlavuzuAk"/>
        <w:tblW w:w="9659" w:type="dxa"/>
        <w:tblInd w:w="0" w:type="dxa"/>
        <w:tblLook w:val="04A0" w:firstRow="1" w:lastRow="0" w:firstColumn="1" w:lastColumn="0" w:noHBand="0" w:noVBand="1"/>
      </w:tblPr>
      <w:tblGrid>
        <w:gridCol w:w="3712"/>
        <w:gridCol w:w="2241"/>
        <w:gridCol w:w="1725"/>
        <w:gridCol w:w="1981"/>
      </w:tblGrid>
      <w:tr w:rsidR="00D2667C" w:rsidRPr="00C41395" w14:paraId="62DA2CF5" w14:textId="77777777" w:rsidTr="008B4D8B">
        <w:trPr>
          <w:trHeight w:val="144"/>
        </w:trPr>
        <w:tc>
          <w:tcPr>
            <w:tcW w:w="9659" w:type="dxa"/>
            <w:gridSpan w:val="4"/>
            <w:shd w:val="clear" w:color="auto" w:fill="F2F2F2" w:themeFill="background1" w:themeFillShade="F2"/>
            <w:vAlign w:val="center"/>
          </w:tcPr>
          <w:p w14:paraId="62DA2CF4" w14:textId="77777777" w:rsidR="00D2667C" w:rsidRPr="00D2667C" w:rsidRDefault="00D2667C" w:rsidP="00D2667C">
            <w:pPr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D2667C">
              <w:rPr>
                <w:rFonts w:ascii="Cambria" w:hAnsi="Cambria"/>
                <w:b/>
                <w:color w:val="002060"/>
                <w:sz w:val="20"/>
                <w:szCs w:val="20"/>
              </w:rPr>
              <w:t>ÖĞRENCİ BİLGİLERİ</w:t>
            </w:r>
          </w:p>
        </w:tc>
      </w:tr>
      <w:tr w:rsidR="00A414D2" w:rsidRPr="00C41395" w14:paraId="62DA2CFA" w14:textId="77777777" w:rsidTr="008B4D8B">
        <w:trPr>
          <w:trHeight w:val="262"/>
        </w:trPr>
        <w:tc>
          <w:tcPr>
            <w:tcW w:w="3712" w:type="dxa"/>
            <w:shd w:val="clear" w:color="auto" w:fill="F2F2F2" w:themeFill="background1" w:themeFillShade="F2"/>
            <w:vAlign w:val="center"/>
          </w:tcPr>
          <w:p w14:paraId="62DA2CF6" w14:textId="77777777" w:rsidR="00A414D2" w:rsidRPr="00C41395" w:rsidRDefault="00A414D2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NCİ NUMARASI</w:t>
            </w:r>
          </w:p>
        </w:tc>
        <w:tc>
          <w:tcPr>
            <w:tcW w:w="2241" w:type="dxa"/>
            <w:vAlign w:val="center"/>
          </w:tcPr>
          <w:p w14:paraId="62DA2CF7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25" w:type="dxa"/>
            <w:shd w:val="clear" w:color="auto" w:fill="EDEDED" w:themeFill="accent3" w:themeFillTint="33"/>
            <w:vAlign w:val="center"/>
          </w:tcPr>
          <w:p w14:paraId="62DA2CF8" w14:textId="77777777" w:rsidR="00A414D2" w:rsidRPr="00A414D2" w:rsidRDefault="00A414D2" w:rsidP="00A414D2">
            <w:pPr>
              <w:pStyle w:val="AralkYok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IFI</w:t>
            </w:r>
          </w:p>
        </w:tc>
        <w:tc>
          <w:tcPr>
            <w:tcW w:w="1981" w:type="dxa"/>
            <w:vAlign w:val="center"/>
          </w:tcPr>
          <w:p w14:paraId="62DA2CF9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414D2" w:rsidRPr="00C41395" w14:paraId="62DA2CFF" w14:textId="77777777" w:rsidTr="008B4D8B">
        <w:trPr>
          <w:trHeight w:val="273"/>
        </w:trPr>
        <w:tc>
          <w:tcPr>
            <w:tcW w:w="3712" w:type="dxa"/>
            <w:shd w:val="clear" w:color="auto" w:fill="F2F2F2" w:themeFill="background1" w:themeFillShade="F2"/>
            <w:vAlign w:val="center"/>
          </w:tcPr>
          <w:p w14:paraId="62DA2CFB" w14:textId="77777777" w:rsidR="00A414D2" w:rsidRPr="00C41395" w:rsidRDefault="00A414D2" w:rsidP="00952C9D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DI SOYADI</w:t>
            </w:r>
          </w:p>
        </w:tc>
        <w:tc>
          <w:tcPr>
            <w:tcW w:w="2241" w:type="dxa"/>
            <w:vAlign w:val="center"/>
          </w:tcPr>
          <w:p w14:paraId="62DA2CFC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25" w:type="dxa"/>
            <w:shd w:val="clear" w:color="auto" w:fill="EDEDED" w:themeFill="accent3" w:themeFillTint="33"/>
            <w:vAlign w:val="center"/>
          </w:tcPr>
          <w:p w14:paraId="62DA2CFD" w14:textId="77777777" w:rsidR="00A414D2" w:rsidRPr="00C41395" w:rsidRDefault="00A414D2" w:rsidP="00A414D2">
            <w:pPr>
              <w:pStyle w:val="AralkYok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İMZA</w:t>
            </w:r>
          </w:p>
        </w:tc>
        <w:tc>
          <w:tcPr>
            <w:tcW w:w="1981" w:type="dxa"/>
            <w:vAlign w:val="center"/>
          </w:tcPr>
          <w:p w14:paraId="62DA2CFE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52D73B0" w14:textId="77777777" w:rsidR="008B4D8B" w:rsidRPr="0059369E" w:rsidRDefault="008B4D8B">
      <w:pPr>
        <w:rPr>
          <w:sz w:val="2"/>
          <w:szCs w:val="2"/>
        </w:rPr>
      </w:pPr>
    </w:p>
    <w:tbl>
      <w:tblPr>
        <w:tblStyle w:val="TabloKlavuzu"/>
        <w:tblW w:w="9700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6"/>
        <w:gridCol w:w="374"/>
        <w:gridCol w:w="4669"/>
        <w:gridCol w:w="864"/>
        <w:gridCol w:w="992"/>
        <w:gridCol w:w="962"/>
        <w:gridCol w:w="1083"/>
      </w:tblGrid>
      <w:tr w:rsidR="0053045C" w14:paraId="12890599" w14:textId="77777777" w:rsidTr="0053045C">
        <w:trPr>
          <w:trHeight w:val="21"/>
        </w:trPr>
        <w:tc>
          <w:tcPr>
            <w:tcW w:w="113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643AE62" w14:textId="77777777" w:rsidR="0053045C" w:rsidRPr="00153852" w:rsidRDefault="0053045C" w:rsidP="00153852">
            <w:pPr>
              <w:pStyle w:val="AralkYok"/>
              <w:jc w:val="center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5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1E0A790" w14:textId="272CA1B0" w:rsidR="0053045C" w:rsidRPr="009F64CC" w:rsidRDefault="0053045C" w:rsidP="00153852">
            <w:pPr>
              <w:pStyle w:val="AralkYok"/>
              <w:jc w:val="center"/>
              <w:rPr>
                <w:rFonts w:ascii="Cambria" w:hAnsi="Cambria"/>
                <w:bCs/>
                <w:color w:val="002060"/>
                <w:sz w:val="18"/>
                <w:szCs w:val="16"/>
                <w:vertAlign w:val="superscript"/>
              </w:rPr>
            </w:pPr>
            <w:r w:rsidRPr="00153852">
              <w:rPr>
                <w:rFonts w:ascii="Cambria" w:hAnsi="Cambria"/>
                <w:b/>
                <w:color w:val="002060"/>
                <w:szCs w:val="20"/>
              </w:rPr>
              <w:t>SINAVI SORULARI</w:t>
            </w:r>
            <w:r w:rsidRPr="009F64CC">
              <w:rPr>
                <w:rFonts w:ascii="Cambria" w:hAnsi="Cambria"/>
                <w:bCs/>
                <w:i/>
                <w:iCs/>
                <w:color w:val="C00000"/>
                <w:sz w:val="18"/>
                <w:szCs w:val="16"/>
                <w:vertAlign w:val="superscript"/>
              </w:rPr>
              <w:t>2</w:t>
            </w:r>
          </w:p>
        </w:tc>
      </w:tr>
      <w:tr w:rsidR="0053045C" w14:paraId="369EE052" w14:textId="77777777" w:rsidTr="0053045C">
        <w:trPr>
          <w:trHeight w:val="21"/>
        </w:trPr>
        <w:tc>
          <w:tcPr>
            <w:tcW w:w="579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7899A90" w14:textId="77777777" w:rsidR="0053045C" w:rsidRPr="00153852" w:rsidRDefault="0053045C" w:rsidP="00961338">
            <w:pPr>
              <w:pStyle w:val="AralkYok"/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3AE1B4C" w14:textId="1BFFF42F" w:rsidR="0053045C" w:rsidRPr="00961338" w:rsidRDefault="0053045C" w:rsidP="00B33999">
            <w:pPr>
              <w:pStyle w:val="AralkYok"/>
              <w:numPr>
                <w:ilvl w:val="0"/>
                <w:numId w:val="46"/>
              </w:numPr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i/>
                <w:iCs/>
                <w:color w:val="C00000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4DD70AC" w14:textId="5D05461D" w:rsidR="0053045C" w:rsidRPr="009B4EB5" w:rsidRDefault="0053045C" w:rsidP="000E5353">
            <w:pPr>
              <w:pStyle w:val="AralkYok"/>
              <w:ind w:left="141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ÖÇ</w:t>
            </w:r>
            <w:r w:rsidR="00E62213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1-2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</w:p>
        </w:tc>
        <w:tc>
          <w:tcPr>
            <w:tcW w:w="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19AA684" w14:textId="2C877451" w:rsidR="0053045C" w:rsidRPr="009B4EB5" w:rsidRDefault="0053045C" w:rsidP="00961338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>PÇ</w:t>
            </w:r>
            <w:r w:rsidR="00E62213">
              <w:rPr>
                <w:rFonts w:ascii="Cambria" w:hAnsi="Cambria"/>
                <w:b/>
                <w:color w:val="002060"/>
                <w:sz w:val="18"/>
                <w:szCs w:val="18"/>
              </w:rPr>
              <w:t>1</w:t>
            </w:r>
            <w:r w:rsidR="00E62213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1-7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  <w:r w:rsidR="009B4EB5" w:rsidRPr="009B4EB5">
              <w:rPr>
                <w:rFonts w:ascii="Cambria" w:hAnsi="Cambria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0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2633D2" w14:textId="75EFA535" w:rsidR="0053045C" w:rsidRPr="008B4D8B" w:rsidRDefault="0053045C" w:rsidP="001E21D6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Puan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4</w:t>
            </w:r>
            <w:r w:rsidRPr="008B4D8B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A047D9" w14:paraId="24D4257C" w14:textId="77777777" w:rsidTr="007E5B11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3868144" w14:textId="77777777" w:rsidR="00A047D9" w:rsidRPr="008B4D8B" w:rsidRDefault="00A047D9" w:rsidP="008B4D8B">
            <w:pPr>
              <w:pStyle w:val="AralkYok"/>
              <w:numPr>
                <w:ilvl w:val="0"/>
                <w:numId w:val="34"/>
              </w:numPr>
              <w:ind w:left="416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681401" w14:textId="29C5A2E9" w:rsidR="00A047D9" w:rsidRPr="008B4D8B" w:rsidRDefault="00A047D9" w:rsidP="006544BF">
            <w:pPr>
              <w:autoSpaceDE w:val="0"/>
              <w:autoSpaceDN w:val="0"/>
              <w:adjustRightInd w:val="0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A047D9" w14:paraId="43EDE7C3" w14:textId="77777777" w:rsidTr="006544BF">
        <w:trPr>
          <w:trHeight w:val="145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DD39578" w14:textId="77777777" w:rsidR="00A047D9" w:rsidRPr="008B4D8B" w:rsidRDefault="00A047D9" w:rsidP="00A047D9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4C985CC" w14:textId="77777777" w:rsidR="002B745B" w:rsidRDefault="002B745B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D3A1EF3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CBEE5A3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09CEECA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9A2793D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3CEB446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2B5BDAC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2B476FD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CBF58E0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DA61F8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E315ED3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09B92C8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14970B1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64A5CAE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87007BF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47B5A5A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1FCEF6D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5608403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8B7BF1F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E312737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BB077CD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5200CD7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96FE462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E851CF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373BD0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C414A4A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638193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D7FD83D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64C7590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4FABE31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7347F4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A224125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1F82E49" w14:textId="77777777" w:rsidR="00640107" w:rsidRDefault="00640107" w:rsidP="00DB1684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6D5D234" w14:textId="7C5E4FD1" w:rsidR="00DB1684" w:rsidRPr="008B4D8B" w:rsidRDefault="00DB1684" w:rsidP="00DB1684">
            <w:pPr>
              <w:pStyle w:val="AralkYok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</w:p>
        </w:tc>
      </w:tr>
      <w:tr w:rsidR="0053045C" w:rsidRPr="008B4D8B" w14:paraId="3252D773" w14:textId="77777777" w:rsidTr="0053045C">
        <w:trPr>
          <w:trHeight w:val="21"/>
        </w:trPr>
        <w:tc>
          <w:tcPr>
            <w:tcW w:w="579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74F2876" w14:textId="77777777" w:rsidR="0053045C" w:rsidRPr="00153852" w:rsidRDefault="0053045C" w:rsidP="009F42B5">
            <w:pPr>
              <w:pStyle w:val="AralkYok"/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color w:val="00206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2CFF342" w14:textId="77777777" w:rsidR="0053045C" w:rsidRPr="00961338" w:rsidRDefault="0053045C" w:rsidP="009F42B5">
            <w:pPr>
              <w:pStyle w:val="AralkYok"/>
              <w:numPr>
                <w:ilvl w:val="0"/>
                <w:numId w:val="46"/>
              </w:numPr>
              <w:tabs>
                <w:tab w:val="left" w:pos="6946"/>
              </w:tabs>
              <w:ind w:right="284"/>
              <w:jc w:val="both"/>
              <w:rPr>
                <w:rFonts w:ascii="Cambria" w:hAnsi="Cambria"/>
                <w:b/>
                <w:i/>
                <w:iCs/>
                <w:color w:val="C00000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EB41441" w14:textId="05FF7828" w:rsidR="0053045C" w:rsidRPr="009B4EB5" w:rsidRDefault="0053045C" w:rsidP="009F42B5">
            <w:pPr>
              <w:pStyle w:val="AralkYok"/>
              <w:ind w:left="141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ÖÇ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3</w:t>
            </w:r>
            <w:r w:rsidR="009B4EB5"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  <w:r w:rsidR="005A43EE">
              <w:rPr>
                <w:rFonts w:ascii="Cambria" w:hAnsi="Cambria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A822F1D" w14:textId="5BC6726D" w:rsidR="0053045C" w:rsidRPr="008B4D8B" w:rsidRDefault="009B4EB5" w:rsidP="009F42B5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>PÇ</w:t>
            </w:r>
            <w:r w:rsidR="00E62213">
              <w:rPr>
                <w:rFonts w:ascii="Cambria" w:hAnsi="Cambria"/>
                <w:b/>
                <w:color w:val="002060"/>
                <w:sz w:val="18"/>
                <w:szCs w:val="18"/>
              </w:rPr>
              <w:t>1</w:t>
            </w:r>
            <w:r w:rsidR="00E62213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1-7</w:t>
            </w:r>
            <w:r w:rsidRPr="009B4EB5">
              <w:rPr>
                <w:rFonts w:ascii="Cambria" w:hAnsi="Cambria"/>
                <w:i/>
                <w:color w:val="002060"/>
                <w:sz w:val="18"/>
                <w:szCs w:val="18"/>
              </w:rPr>
              <w:t>:</w:t>
            </w:r>
          </w:p>
        </w:tc>
        <w:tc>
          <w:tcPr>
            <w:tcW w:w="10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D79BCF5" w14:textId="2FD0F4D6" w:rsidR="0053045C" w:rsidRPr="008B4D8B" w:rsidRDefault="0053045C" w:rsidP="009F42B5">
            <w:pPr>
              <w:pStyle w:val="AralkYok"/>
              <w:ind w:left="136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 w:rsidRPr="008B4D8B">
              <w:rPr>
                <w:rFonts w:ascii="Cambria" w:hAnsi="Cambria"/>
                <w:b/>
                <w:color w:val="002060"/>
                <w:sz w:val="18"/>
                <w:szCs w:val="18"/>
              </w:rPr>
              <w:t>Puan</w:t>
            </w:r>
            <w:r w:rsidRPr="008B4D8B">
              <w:rPr>
                <w:rFonts w:ascii="Cambria" w:hAnsi="Cambria"/>
                <w:i/>
                <w:color w:val="C00000"/>
                <w:sz w:val="18"/>
                <w:szCs w:val="18"/>
                <w:vertAlign w:val="superscript"/>
              </w:rPr>
              <w:t>4</w:t>
            </w:r>
            <w:r w:rsidRPr="008B4D8B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5B77E7" w:rsidRPr="008B4D8B" w14:paraId="46E5BD38" w14:textId="77777777" w:rsidTr="0074141C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F202574" w14:textId="77777777" w:rsidR="005B77E7" w:rsidRPr="008B4D8B" w:rsidRDefault="005B77E7" w:rsidP="009F42B5">
            <w:pPr>
              <w:pStyle w:val="AralkYok"/>
              <w:numPr>
                <w:ilvl w:val="0"/>
                <w:numId w:val="34"/>
              </w:numPr>
              <w:ind w:left="416"/>
              <w:rPr>
                <w:rFonts w:ascii="Cambria" w:hAnsi="Cambria"/>
                <w:b/>
                <w:color w:val="002060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49A256" w14:textId="5FD2AFF4" w:rsidR="005B77E7" w:rsidRPr="008B4D8B" w:rsidRDefault="00A75096" w:rsidP="009F42B5">
            <w:pPr>
              <w:pStyle w:val="AralkYok"/>
              <w:rPr>
                <w:rFonts w:ascii="Cambria" w:hAnsi="Cambria"/>
                <w:b/>
                <w:color w:val="002060"/>
                <w:sz w:val="18"/>
                <w:szCs w:val="18"/>
              </w:rPr>
            </w:pPr>
            <w:r>
              <w:rPr>
                <w:rFonts w:ascii="Cambria" w:hAnsi="Cambria"/>
                <w:b/>
                <w:color w:val="002060"/>
                <w:sz w:val="18"/>
                <w:szCs w:val="18"/>
              </w:rPr>
              <w:t xml:space="preserve">Defibratör yöntemiyle liflendirme işlemini şekil çizerek açıklayınız. </w:t>
            </w:r>
          </w:p>
        </w:tc>
      </w:tr>
      <w:tr w:rsidR="005B77E7" w:rsidRPr="008B4D8B" w14:paraId="4E6EB96B" w14:textId="77777777" w:rsidTr="00767171">
        <w:trPr>
          <w:trHeight w:val="21"/>
        </w:trPr>
        <w:tc>
          <w:tcPr>
            <w:tcW w:w="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E376EF5" w14:textId="77777777" w:rsidR="005B77E7" w:rsidRPr="003B7CBE" w:rsidRDefault="005B77E7" w:rsidP="005B77E7">
            <w:pPr>
              <w:pStyle w:val="AralkYok"/>
              <w:ind w:left="416"/>
              <w:rPr>
                <w:rFonts w:ascii="Cambria" w:hAnsi="Cambria"/>
                <w:bCs/>
                <w:color w:val="000000" w:themeColor="text1"/>
                <w:sz w:val="20"/>
                <w:szCs w:val="18"/>
              </w:rPr>
            </w:pPr>
          </w:p>
        </w:tc>
        <w:tc>
          <w:tcPr>
            <w:tcW w:w="894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16B352" w14:textId="77777777" w:rsidR="00D12E42" w:rsidRDefault="00D12E42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10FF606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738B7F0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A874759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61BB8D8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8ED9556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00D17CC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B45F0FE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31E6D7B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60F08E9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8C4DAA6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3E90BCDD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C9CAA72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8E62AF9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CF3408A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578C13B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F429A4B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5B2A614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907D5FD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4071CA0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E3380BB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DB28888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B8B248E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282C0299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9720327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A91E850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037D0F0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624956A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67784A9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0BE7797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BF6EC83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BF6F7C4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4D9478E5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0B43C9FE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6257E655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7663EEAF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70982AF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57E63A00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878763B" w14:textId="77777777" w:rsidR="00DB1684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  <w:p w14:paraId="1EFC41A2" w14:textId="0AFF4B15" w:rsidR="00DB1684" w:rsidRPr="003B7CBE" w:rsidRDefault="00DB1684" w:rsidP="009F42B5">
            <w:pPr>
              <w:pStyle w:val="AralkYok"/>
              <w:rPr>
                <w:rFonts w:ascii="Cambria" w:hAnsi="Cambria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3820477" w14:textId="77777777" w:rsidR="00EB7F3B" w:rsidRPr="00EB7F3B" w:rsidRDefault="00EB7F3B" w:rsidP="00EB7F3B">
      <w:pPr>
        <w:rPr>
          <w:rFonts w:ascii="Cambria" w:hAnsi="Cambria"/>
          <w:szCs w:val="32"/>
        </w:rPr>
      </w:pPr>
    </w:p>
    <w:sectPr w:rsidR="00EB7F3B" w:rsidRPr="00EB7F3B" w:rsidSect="0059369E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18" w:right="1134" w:bottom="1134" w:left="1134" w:header="567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4421F" w14:textId="77777777" w:rsidR="0094467A" w:rsidRDefault="0094467A" w:rsidP="00534F7F">
      <w:pPr>
        <w:spacing w:after="0" w:line="240" w:lineRule="auto"/>
      </w:pPr>
      <w:r>
        <w:separator/>
      </w:r>
    </w:p>
  </w:endnote>
  <w:endnote w:type="continuationSeparator" w:id="0">
    <w:p w14:paraId="38A79129" w14:textId="77777777" w:rsidR="0094467A" w:rsidRDefault="0094467A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2DA7" w14:textId="77777777" w:rsidR="0079783A" w:rsidRPr="004D6E6E" w:rsidRDefault="0079783A" w:rsidP="005625DA">
    <w:pPr>
      <w:pStyle w:val="AralkYok"/>
      <w:pBdr>
        <w:top w:val="single" w:sz="4" w:space="1" w:color="BFBFBF" w:themeColor="background1" w:themeShade="BF"/>
      </w:pBdr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62DA2DA8" w14:textId="77777777" w:rsidR="0079783A" w:rsidRDefault="0079783A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79783A" w:rsidRPr="0081560B" w14:paraId="62DA2DB7" w14:textId="77777777" w:rsidTr="004023B0">
      <w:trPr>
        <w:trHeight w:val="559"/>
      </w:trPr>
      <w:tc>
        <w:tcPr>
          <w:tcW w:w="666" w:type="dxa"/>
        </w:tcPr>
        <w:p w14:paraId="62DA2DA9" w14:textId="77777777" w:rsidR="0079783A" w:rsidRPr="00C4163E" w:rsidRDefault="0079783A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62DA2DAA" w14:textId="77777777" w:rsidR="0079783A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62DA2DAB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62DA2DAC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62DA2DAD" w14:textId="77777777" w:rsidR="0079783A" w:rsidRPr="00171789" w:rsidRDefault="0079783A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62DA2DAE" w14:textId="77777777" w:rsidR="0079783A" w:rsidRPr="00171789" w:rsidRDefault="0079783A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62DA2DAF" w14:textId="77777777" w:rsidR="0079783A" w:rsidRPr="0081560B" w:rsidRDefault="0079783A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62DA2DB0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2DA2DB1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2DA2DB2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62DA2DB3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62DA2DB4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62DA2DB5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62DA2DB6" w14:textId="293A0AAF" w:rsidR="0079783A" w:rsidRPr="0081560B" w:rsidRDefault="0079783A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2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2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62DA2DB8" w14:textId="77777777" w:rsidR="0079783A" w:rsidRPr="00240ED2" w:rsidRDefault="0079783A" w:rsidP="004023B0">
    <w:pPr>
      <w:pStyle w:val="AltBilgi"/>
      <w:rPr>
        <w:rFonts w:ascii="Cambria" w:hAnsi="Cambria"/>
        <w:i/>
        <w:sz w:val="6"/>
        <w:szCs w:val="6"/>
      </w:rPr>
    </w:pPr>
  </w:p>
  <w:p w14:paraId="62DA2DB9" w14:textId="77777777" w:rsidR="0079783A" w:rsidRPr="004023B0" w:rsidRDefault="0079783A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B6AB5" w14:textId="7D98594B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1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Değerlendirme sonrası öğrencinin almış olduğu toplam puan bu kısma yazılır.</w:t>
    </w:r>
  </w:p>
  <w:p w14:paraId="57254192" w14:textId="3729E13F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2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Soru kutucukları soru s</w:t>
    </w:r>
    <w:r w:rsidR="008A712F">
      <w:rPr>
        <w:rFonts w:ascii="Cambria" w:hAnsi="Cambria"/>
        <w:i/>
        <w:sz w:val="16"/>
        <w:szCs w:val="16"/>
      </w:rPr>
      <w:t>ayısı kadar çoğaltılabilir.</w:t>
    </w:r>
    <w:r w:rsidRPr="008A712F">
      <w:rPr>
        <w:rFonts w:ascii="Cambria" w:hAnsi="Cambria"/>
        <w:i/>
        <w:sz w:val="16"/>
        <w:szCs w:val="16"/>
      </w:rPr>
      <w:t xml:space="preserve"> Öğrenim Çıktıları</w:t>
    </w:r>
    <w:r w:rsidR="004819A8">
      <w:rPr>
        <w:rFonts w:ascii="Cambria" w:hAnsi="Cambria"/>
        <w:i/>
        <w:sz w:val="16"/>
        <w:szCs w:val="16"/>
      </w:rPr>
      <w:t xml:space="preserve"> (ÖÇ)</w:t>
    </w:r>
    <w:r w:rsidRPr="008A712F">
      <w:rPr>
        <w:rFonts w:ascii="Cambria" w:hAnsi="Cambria"/>
        <w:i/>
        <w:sz w:val="16"/>
        <w:szCs w:val="16"/>
      </w:rPr>
      <w:t xml:space="preserve"> ve alınacak </w:t>
    </w:r>
    <w:r w:rsidR="004819A8">
      <w:rPr>
        <w:rFonts w:ascii="Cambria" w:hAnsi="Cambria"/>
        <w:i/>
        <w:sz w:val="16"/>
        <w:szCs w:val="16"/>
      </w:rPr>
      <w:t>en yüksek</w:t>
    </w:r>
    <w:r w:rsidRPr="008A712F">
      <w:rPr>
        <w:rFonts w:ascii="Cambria" w:hAnsi="Cambria"/>
        <w:i/>
        <w:sz w:val="16"/>
        <w:szCs w:val="16"/>
      </w:rPr>
      <w:t xml:space="preserve"> puan yazıldığı sürece soru yazım formatı değiştirilebilir.</w:t>
    </w:r>
  </w:p>
  <w:p w14:paraId="0A0FAB24" w14:textId="298AE273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3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ilişkili olduğu </w:t>
    </w:r>
    <w:r w:rsidR="004819A8">
      <w:rPr>
        <w:rFonts w:ascii="Cambria" w:hAnsi="Cambria"/>
        <w:i/>
        <w:sz w:val="16"/>
        <w:szCs w:val="16"/>
      </w:rPr>
      <w:t>ÖÇ</w:t>
    </w:r>
    <w:r w:rsidRPr="008A712F">
      <w:rPr>
        <w:rFonts w:ascii="Cambria" w:hAnsi="Cambria"/>
        <w:i/>
        <w:sz w:val="16"/>
        <w:szCs w:val="16"/>
      </w:rPr>
      <w:t xml:space="preserve"> yazılmalıdır</w:t>
    </w:r>
    <w:r w:rsidR="004819A8">
      <w:rPr>
        <w:rFonts w:ascii="Cambria" w:hAnsi="Cambria"/>
        <w:i/>
        <w:sz w:val="16"/>
        <w:szCs w:val="16"/>
      </w:rPr>
      <w:t xml:space="preserve">. </w:t>
    </w:r>
    <w:r w:rsidR="00BF1FCD">
      <w:rPr>
        <w:rFonts w:ascii="Cambria" w:hAnsi="Cambria"/>
        <w:i/>
        <w:sz w:val="16"/>
        <w:szCs w:val="16"/>
      </w:rPr>
      <w:t xml:space="preserve">Bir soru birden fazla </w:t>
    </w:r>
    <w:proofErr w:type="spellStart"/>
    <w:r w:rsidR="00BF1FCD">
      <w:rPr>
        <w:rFonts w:ascii="Cambria" w:hAnsi="Cambria"/>
        <w:i/>
        <w:sz w:val="16"/>
        <w:szCs w:val="16"/>
      </w:rPr>
      <w:t>ÖÇ’ye</w:t>
    </w:r>
    <w:proofErr w:type="spellEnd"/>
    <w:r w:rsidR="00BF1FCD">
      <w:rPr>
        <w:rFonts w:ascii="Cambria" w:hAnsi="Cambria"/>
        <w:i/>
        <w:sz w:val="16"/>
        <w:szCs w:val="16"/>
      </w:rPr>
      <w:t xml:space="preserve"> karşılık gelebilir. Örn; (ÖÇ: 1,2,4 vb.) </w:t>
    </w:r>
    <w:r w:rsidRPr="008A712F">
      <w:rPr>
        <w:rFonts w:ascii="Cambria" w:hAnsi="Cambria"/>
        <w:i/>
        <w:sz w:val="16"/>
        <w:szCs w:val="16"/>
      </w:rPr>
      <w:t>Form formatı Soru-ÖÇ ilişkisi gösterildiği sürece değiştirilebilir.</w:t>
    </w:r>
  </w:p>
  <w:p w14:paraId="2A5E7074" w14:textId="7C75AC2D" w:rsidR="00DF6A82" w:rsidRDefault="00DF6A82" w:rsidP="00DF6A82">
    <w:pPr>
      <w:pStyle w:val="AralkYok"/>
      <w:rPr>
        <w:rFonts w:ascii="Cambria" w:hAnsi="Cambria"/>
        <w:i/>
        <w:sz w:val="16"/>
        <w:szCs w:val="16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4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doğru cevaplanması halinde alınacak </w:t>
    </w:r>
    <w:r w:rsidR="004819A8">
      <w:rPr>
        <w:rFonts w:ascii="Cambria" w:hAnsi="Cambria"/>
        <w:i/>
        <w:sz w:val="16"/>
        <w:szCs w:val="16"/>
      </w:rPr>
      <w:t>en yüksek</w:t>
    </w:r>
    <w:r w:rsidR="004819A8" w:rsidRPr="008A712F">
      <w:rPr>
        <w:rFonts w:ascii="Cambria" w:hAnsi="Cambria"/>
        <w:i/>
        <w:sz w:val="16"/>
        <w:szCs w:val="16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puan </w:t>
    </w:r>
    <w:r w:rsidR="004819A8">
      <w:rPr>
        <w:rFonts w:ascii="Cambria" w:hAnsi="Cambria"/>
        <w:i/>
        <w:sz w:val="16"/>
        <w:szCs w:val="16"/>
      </w:rPr>
      <w:t xml:space="preserve">(doğru cevap puanı) </w:t>
    </w:r>
    <w:r w:rsidRPr="008A712F">
      <w:rPr>
        <w:rFonts w:ascii="Cambria" w:hAnsi="Cambria"/>
        <w:i/>
        <w:sz w:val="16"/>
        <w:szCs w:val="16"/>
      </w:rPr>
      <w:t>buraya yazılacaktır.</w:t>
    </w:r>
  </w:p>
  <w:p w14:paraId="495B2C9D" w14:textId="671777C2" w:rsidR="0053045C" w:rsidRPr="0053045C" w:rsidRDefault="0053045C" w:rsidP="00DF6A82">
    <w:pPr>
      <w:pStyle w:val="AralkYok"/>
      <w:rPr>
        <w:rFonts w:ascii="Cambria" w:hAnsi="Cambria"/>
        <w:i/>
        <w:sz w:val="16"/>
        <w:szCs w:val="16"/>
      </w:rPr>
    </w:pPr>
    <w:r>
      <w:rPr>
        <w:rFonts w:ascii="Cambria" w:hAnsi="Cambria"/>
        <w:b/>
        <w:i/>
        <w:color w:val="C00000"/>
        <w:sz w:val="16"/>
        <w:szCs w:val="16"/>
        <w:vertAlign w:val="superscript"/>
      </w:rPr>
      <w:t>5</w:t>
    </w: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</w:t>
    </w:r>
    <w:r>
      <w:rPr>
        <w:rFonts w:ascii="Cambria" w:hAnsi="Cambria"/>
        <w:i/>
        <w:sz w:val="16"/>
        <w:szCs w:val="16"/>
      </w:rPr>
      <w:t xml:space="preserve">Orman Endüstri Mühendisliği </w:t>
    </w:r>
    <w:proofErr w:type="spellStart"/>
    <w:r>
      <w:rPr>
        <w:rFonts w:ascii="Cambria" w:hAnsi="Cambria"/>
        <w:i/>
        <w:sz w:val="16"/>
        <w:szCs w:val="16"/>
      </w:rPr>
      <w:t>PÇ’lerinden</w:t>
    </w:r>
    <w:proofErr w:type="spellEnd"/>
    <w:r>
      <w:rPr>
        <w:rFonts w:ascii="Cambria" w:hAnsi="Cambria"/>
        <w:i/>
        <w:sz w:val="16"/>
        <w:szCs w:val="16"/>
      </w:rPr>
      <w:t xml:space="preserve"> hangi alt </w:t>
    </w:r>
    <w:proofErr w:type="spellStart"/>
    <w:r>
      <w:rPr>
        <w:rFonts w:ascii="Cambria" w:hAnsi="Cambria"/>
        <w:i/>
        <w:sz w:val="16"/>
        <w:szCs w:val="16"/>
      </w:rPr>
      <w:t>PÇ’ye</w:t>
    </w:r>
    <w:proofErr w:type="spellEnd"/>
    <w:r>
      <w:rPr>
        <w:rFonts w:ascii="Cambria" w:hAnsi="Cambria"/>
        <w:i/>
        <w:sz w:val="16"/>
        <w:szCs w:val="16"/>
      </w:rPr>
      <w:t xml:space="preserve"> yönelik olduğu belirtilmelidir. Örn; (PÇ2</w:t>
    </w:r>
    <w:r w:rsidR="00EB7F3B">
      <w:rPr>
        <w:rFonts w:ascii="Cambria" w:hAnsi="Cambria"/>
        <w:i/>
        <w:sz w:val="16"/>
        <w:szCs w:val="16"/>
      </w:rPr>
      <w:t>.1</w:t>
    </w:r>
    <w:r>
      <w:rPr>
        <w:rFonts w:ascii="Cambria" w:hAnsi="Cambria"/>
        <w:i/>
        <w:sz w:val="16"/>
        <w:szCs w:val="16"/>
      </w:rPr>
      <w:t>, PÇ7</w:t>
    </w:r>
    <w:r w:rsidR="00EB7F3B">
      <w:rPr>
        <w:rFonts w:ascii="Cambria" w:hAnsi="Cambria"/>
        <w:i/>
        <w:sz w:val="16"/>
        <w:szCs w:val="16"/>
      </w:rPr>
      <w:t>.1</w:t>
    </w:r>
    <w:r>
      <w:rPr>
        <w:rFonts w:ascii="Cambria" w:hAnsi="Cambria"/>
        <w:i/>
        <w:sz w:val="16"/>
        <w:szCs w:val="16"/>
      </w:rPr>
      <w:t>, PÇ10</w:t>
    </w:r>
    <w:r w:rsidR="00EB7F3B">
      <w:rPr>
        <w:rFonts w:ascii="Cambria" w:hAnsi="Cambria"/>
        <w:i/>
        <w:sz w:val="16"/>
        <w:szCs w:val="16"/>
      </w:rPr>
      <w:t>.2</w:t>
    </w:r>
    <w:r>
      <w:rPr>
        <w:rFonts w:ascii="Cambria" w:hAnsi="Cambria"/>
        <w:i/>
        <w:sz w:val="16"/>
        <w:szCs w:val="16"/>
      </w:rPr>
      <w:t>)</w:t>
    </w:r>
  </w:p>
  <w:p w14:paraId="040CD535" w14:textId="77777777" w:rsidR="00DF6A82" w:rsidRPr="00286613" w:rsidRDefault="00DF6A82" w:rsidP="00DF6A82">
    <w:pPr>
      <w:pStyle w:val="DipnotMetni"/>
      <w:jc w:val="both"/>
      <w:rPr>
        <w:rFonts w:ascii="Cambria" w:hAnsi="Cambria"/>
        <w:b/>
        <w:sz w:val="18"/>
      </w:rPr>
    </w:pPr>
    <w:r w:rsidRPr="00286613">
      <w:rPr>
        <w:rFonts w:ascii="Cambria" w:hAnsi="Cambria"/>
        <w:b/>
        <w:sz w:val="18"/>
      </w:rPr>
      <w:t>SINAV KURALLARI:</w:t>
    </w:r>
  </w:p>
  <w:p w14:paraId="7B5BF52B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1) Öğrenci kimliği ve belgesi olmayan sınava giremez. Kimlik veya belge sınav süresince masa üzerinde durmalıdır.</w:t>
    </w:r>
  </w:p>
  <w:p w14:paraId="11D96531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2) Sınav gözetmenleri oturma düzenini değiştirebilir. İkazlara uymak zorunludur.</w:t>
    </w:r>
  </w:p>
  <w:p w14:paraId="5EA7D277" w14:textId="77777777" w:rsidR="00BF1FCD" w:rsidRDefault="00DF6A82" w:rsidP="00BF1FCD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 xml:space="preserve">3) Sınavların ilk </w:t>
    </w:r>
    <w:r w:rsidR="00B2449A">
      <w:rPr>
        <w:rFonts w:ascii="Cambria" w:hAnsi="Cambria"/>
        <w:sz w:val="18"/>
      </w:rPr>
      <w:t>15</w:t>
    </w:r>
    <w:r w:rsidRPr="00286613">
      <w:rPr>
        <w:rFonts w:ascii="Cambria" w:hAnsi="Cambria"/>
        <w:sz w:val="18"/>
      </w:rPr>
      <w:t xml:space="preserve"> dakikasında sınav </w:t>
    </w:r>
    <w:r w:rsidR="00BF1FCD" w:rsidRPr="00286613">
      <w:rPr>
        <w:rFonts w:ascii="Cambria" w:hAnsi="Cambria"/>
        <w:sz w:val="18"/>
      </w:rPr>
      <w:t>salonu</w:t>
    </w:r>
    <w:r w:rsidR="00BF1FCD">
      <w:rPr>
        <w:rFonts w:ascii="Cambria" w:hAnsi="Cambria"/>
        <w:sz w:val="18"/>
      </w:rPr>
      <w:t>ndan çıkılamaz.</w:t>
    </w:r>
  </w:p>
  <w:p w14:paraId="47B61350" w14:textId="1DF1C1E3" w:rsidR="00DF6A82" w:rsidRPr="00286613" w:rsidRDefault="00DF6A82" w:rsidP="00BF1FCD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4) Sınav süresince cep telefonu kapalı konumda değilse FYK kararı ile “Kopyaya Teşebbüs” olarak değerlendirilir.</w:t>
    </w:r>
  </w:p>
  <w:p w14:paraId="2F0FB6B6" w14:textId="77777777" w:rsidR="00DF6A82" w:rsidRPr="004D6E6E" w:rsidRDefault="00DF6A82" w:rsidP="00DF6A82">
    <w:pPr>
      <w:pStyle w:val="AralkYok"/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08E12502" w14:textId="77777777" w:rsidR="00DF6A82" w:rsidRDefault="00DF6A82" w:rsidP="00DF6A82">
    <w:pPr>
      <w:pStyle w:val="AralkYok"/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DF6A82" w:rsidRPr="0081560B" w14:paraId="38A73CA8" w14:textId="77777777" w:rsidTr="004023B0">
      <w:trPr>
        <w:trHeight w:val="559"/>
      </w:trPr>
      <w:tc>
        <w:tcPr>
          <w:tcW w:w="666" w:type="dxa"/>
        </w:tcPr>
        <w:p w14:paraId="40557CBE" w14:textId="77777777" w:rsidR="00DF6A82" w:rsidRPr="00C4163E" w:rsidRDefault="00DF6A82" w:rsidP="00DF6A82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2A9F55A6" w14:textId="77777777" w:rsidR="00DF6A82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3DA585DD" w14:textId="47F21DED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B</w:t>
          </w:r>
          <w:r w:rsidR="00C150CF">
            <w:rPr>
              <w:rFonts w:ascii="Cambria" w:hAnsi="Cambria"/>
              <w:sz w:val="16"/>
              <w:szCs w:val="16"/>
            </w:rPr>
            <w:t>.</w:t>
          </w:r>
          <w:r w:rsidR="00777168">
            <w:rPr>
              <w:rFonts w:ascii="Cambria" w:hAnsi="Cambria"/>
              <w:sz w:val="16"/>
              <w:szCs w:val="16"/>
            </w:rPr>
            <w:t>A.</w:t>
          </w:r>
          <w:r w:rsidR="00C150CF">
            <w:rPr>
              <w:rFonts w:ascii="Cambria" w:hAnsi="Cambria"/>
              <w:sz w:val="16"/>
              <w:szCs w:val="16"/>
            </w:rPr>
            <w:t>İ</w:t>
          </w:r>
          <w:r w:rsidR="00777168">
            <w:rPr>
              <w:rFonts w:ascii="Cambria" w:hAnsi="Cambria"/>
              <w:sz w:val="16"/>
              <w:szCs w:val="16"/>
            </w:rPr>
            <w:t>.B.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777168">
            <w:rPr>
              <w:rFonts w:ascii="Cambria" w:hAnsi="Cambria"/>
              <w:sz w:val="16"/>
              <w:szCs w:val="16"/>
            </w:rPr>
            <w:t>1</w:t>
          </w:r>
          <w:r w:rsidRPr="0081560B">
            <w:rPr>
              <w:rFonts w:ascii="Cambria" w:hAnsi="Cambria"/>
              <w:sz w:val="16"/>
              <w:szCs w:val="16"/>
            </w:rPr>
            <w:t xml:space="preserve">4100 Merkez / </w:t>
          </w:r>
          <w:r w:rsidR="00EF6E3E">
            <w:rPr>
              <w:rFonts w:ascii="Cambria" w:hAnsi="Cambria"/>
              <w:sz w:val="16"/>
              <w:szCs w:val="16"/>
            </w:rPr>
            <w:t>Bolu</w:t>
          </w:r>
        </w:p>
      </w:tc>
      <w:tc>
        <w:tcPr>
          <w:tcW w:w="283" w:type="dxa"/>
        </w:tcPr>
        <w:p w14:paraId="120D50D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23E334FA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5E7431BC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2AA4EE1D" w14:textId="77777777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144F88D5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4A4112FE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D827C4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51E6A01C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179936BA" w14:textId="5294357A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EF6E3E">
            <w:rPr>
              <w:rFonts w:ascii="Cambria" w:hAnsi="Cambria"/>
              <w:sz w:val="16"/>
              <w:szCs w:val="16"/>
            </w:rPr>
            <w:t>ibu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6BD54E44" w14:textId="570AED18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EF6E3E">
            <w:rPr>
              <w:rFonts w:ascii="Cambria" w:hAnsi="Cambria"/>
              <w:sz w:val="16"/>
              <w:szCs w:val="16"/>
            </w:rPr>
            <w:t>ibu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1134" w:type="dxa"/>
        </w:tcPr>
        <w:p w14:paraId="71287897" w14:textId="2404F183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A43EE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2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02CEBFFE" w14:textId="77777777" w:rsidR="00DF6A82" w:rsidRPr="00240ED2" w:rsidRDefault="00DF6A82" w:rsidP="00DF6A82">
    <w:pPr>
      <w:pStyle w:val="AltBilgi"/>
      <w:rPr>
        <w:rFonts w:ascii="Cambria" w:hAnsi="Cambria"/>
        <w:i/>
        <w:sz w:val="6"/>
        <w:szCs w:val="6"/>
      </w:rPr>
    </w:pPr>
  </w:p>
  <w:p w14:paraId="60DEA3E5" w14:textId="51FB2037" w:rsidR="00DF6A82" w:rsidRPr="00DF6A82" w:rsidRDefault="00DF6A82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</w:t>
    </w:r>
    <w:r w:rsidR="006858C9">
      <w:rPr>
        <w:rFonts w:ascii="Cambria" w:hAnsi="Cambria"/>
        <w:i/>
        <w:sz w:val="16"/>
        <w:szCs w:val="16"/>
      </w:rPr>
      <w:t>.ORM.18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0B5D2" w14:textId="77777777" w:rsidR="0094467A" w:rsidRDefault="0094467A" w:rsidP="00534F7F">
      <w:pPr>
        <w:spacing w:after="0" w:line="240" w:lineRule="auto"/>
      </w:pPr>
      <w:r>
        <w:separator/>
      </w:r>
    </w:p>
  </w:footnote>
  <w:footnote w:type="continuationSeparator" w:id="0">
    <w:p w14:paraId="37E4D85A" w14:textId="77777777" w:rsidR="0094467A" w:rsidRDefault="0094467A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FC2B7A" w14:paraId="6C1E9835" w14:textId="77777777" w:rsidTr="00465828">
      <w:trPr>
        <w:trHeight w:val="189"/>
      </w:trPr>
      <w:tc>
        <w:tcPr>
          <w:tcW w:w="2547" w:type="dxa"/>
          <w:vMerge w:val="restart"/>
        </w:tcPr>
        <w:p w14:paraId="038CA2EF" w14:textId="70F12A85" w:rsidR="00FC2B7A" w:rsidRDefault="00173DFF" w:rsidP="00FC2B7A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59439BF" wp14:editId="049163BB">
                <wp:simplePos x="0" y="0"/>
                <wp:positionH relativeFrom="column">
                  <wp:posOffset>-60960</wp:posOffset>
                </wp:positionH>
                <wp:positionV relativeFrom="paragraph">
                  <wp:posOffset>-231140</wp:posOffset>
                </wp:positionV>
                <wp:extent cx="900259" cy="894080"/>
                <wp:effectExtent l="0" t="0" r="0" b="1270"/>
                <wp:wrapNone/>
                <wp:docPr id="276632487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0259" cy="894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5534B7E" w14:textId="77777777" w:rsidR="00FC2B7A" w:rsidRPr="00771C04" w:rsidRDefault="00FC2B7A" w:rsidP="00FC2B7A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>SINAV SORU-CEVAP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2784021B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E519DC7" w14:textId="77777777" w:rsidR="00FC2B7A" w:rsidRPr="00171789" w:rsidRDefault="00FC2B7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46</w:t>
          </w:r>
        </w:p>
      </w:tc>
    </w:tr>
    <w:tr w:rsidR="00FC2B7A" w14:paraId="0603055C" w14:textId="77777777" w:rsidTr="00465828">
      <w:trPr>
        <w:trHeight w:val="187"/>
      </w:trPr>
      <w:tc>
        <w:tcPr>
          <w:tcW w:w="2547" w:type="dxa"/>
          <w:vMerge/>
        </w:tcPr>
        <w:p w14:paraId="6CC21CF1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DDD34C5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5A3E6712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70500F9" w14:textId="77777777" w:rsidR="00FC2B7A" w:rsidRPr="00171789" w:rsidRDefault="00FC2B7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01.11.2021</w:t>
          </w:r>
        </w:p>
      </w:tc>
    </w:tr>
    <w:tr w:rsidR="00FC2B7A" w14:paraId="601314A3" w14:textId="77777777" w:rsidTr="00465828">
      <w:trPr>
        <w:trHeight w:val="187"/>
      </w:trPr>
      <w:tc>
        <w:tcPr>
          <w:tcW w:w="2547" w:type="dxa"/>
          <w:vMerge/>
        </w:tcPr>
        <w:p w14:paraId="3CF1570A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1A4F274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FF5FB1E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1AAFA9D5" w14:textId="26DD8576" w:rsidR="00FC2B7A" w:rsidRPr="00171789" w:rsidRDefault="00006996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</w:t>
          </w:r>
          <w:r w:rsidR="00CC7EFA">
            <w:rPr>
              <w:rFonts w:ascii="Cambria" w:hAnsi="Cambria"/>
              <w:color w:val="002060"/>
              <w:sz w:val="16"/>
              <w:szCs w:val="16"/>
            </w:rPr>
            <w:t>.06.2023</w:t>
          </w:r>
        </w:p>
      </w:tc>
    </w:tr>
    <w:tr w:rsidR="00FC2B7A" w14:paraId="591FE5CB" w14:textId="77777777" w:rsidTr="00465828">
      <w:trPr>
        <w:trHeight w:val="220"/>
      </w:trPr>
      <w:tc>
        <w:tcPr>
          <w:tcW w:w="2547" w:type="dxa"/>
          <w:vMerge/>
        </w:tcPr>
        <w:p w14:paraId="570B9D43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39CEA54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65D6944C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4040425" w14:textId="398ED571" w:rsidR="00FC2B7A" w:rsidRPr="00171789" w:rsidRDefault="00CC7EF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19F4D526" w14:textId="19BFDF96" w:rsidR="00FC2B7A" w:rsidRDefault="00FC2B7A" w:rsidP="00FC2B7A">
    <w:pPr>
      <w:pStyle w:val="stBilgi"/>
    </w:pPr>
  </w:p>
  <w:tbl>
    <w:tblPr>
      <w:tblStyle w:val="TabloKlavuzuAk"/>
      <w:tblW w:w="0" w:type="auto"/>
      <w:tblInd w:w="0" w:type="dxa"/>
      <w:tblLook w:val="04A0" w:firstRow="1" w:lastRow="0" w:firstColumn="1" w:lastColumn="0" w:noHBand="0" w:noVBand="1"/>
    </w:tblPr>
    <w:tblGrid>
      <w:gridCol w:w="2405"/>
      <w:gridCol w:w="4253"/>
      <w:gridCol w:w="850"/>
      <w:gridCol w:w="2120"/>
    </w:tblGrid>
    <w:tr w:rsidR="00FC2B7A" w:rsidRPr="00C41395" w14:paraId="5E20E16D" w14:textId="77777777" w:rsidTr="00465828">
      <w:trPr>
        <w:trHeight w:val="309"/>
      </w:trPr>
      <w:tc>
        <w:tcPr>
          <w:tcW w:w="2405" w:type="dxa"/>
          <w:shd w:val="clear" w:color="auto" w:fill="F2F2F2" w:themeFill="background1" w:themeFillShade="F2"/>
          <w:vAlign w:val="center"/>
        </w:tcPr>
        <w:p w14:paraId="2EBB1C4E" w14:textId="77777777" w:rsidR="00FC2B7A" w:rsidRPr="00C41395" w:rsidRDefault="00FC2B7A" w:rsidP="00FC2B7A">
          <w:pPr>
            <w:rPr>
              <w:rFonts w:ascii="Cambria" w:hAnsi="Cambria"/>
              <w:b/>
              <w:color w:val="002060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ADI SOYADI</w:t>
          </w:r>
        </w:p>
      </w:tc>
      <w:tc>
        <w:tcPr>
          <w:tcW w:w="4253" w:type="dxa"/>
          <w:vAlign w:val="center"/>
        </w:tcPr>
        <w:p w14:paraId="5B39A9F6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  <w:tc>
        <w:tcPr>
          <w:tcW w:w="850" w:type="dxa"/>
          <w:shd w:val="clear" w:color="auto" w:fill="EDEDED" w:themeFill="accent3" w:themeFillTint="33"/>
          <w:vAlign w:val="center"/>
        </w:tcPr>
        <w:p w14:paraId="4E3A2319" w14:textId="77777777" w:rsidR="00FC2B7A" w:rsidRPr="00C41395" w:rsidRDefault="00FC2B7A" w:rsidP="00FC2B7A">
          <w:pPr>
            <w:pStyle w:val="AralkYok"/>
            <w:jc w:val="right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İMZA</w:t>
          </w:r>
        </w:p>
      </w:tc>
      <w:tc>
        <w:tcPr>
          <w:tcW w:w="2120" w:type="dxa"/>
          <w:vAlign w:val="center"/>
        </w:tcPr>
        <w:p w14:paraId="27616308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</w:tr>
  </w:tbl>
  <w:p w14:paraId="0C1471EB" w14:textId="77777777" w:rsidR="00FC2B7A" w:rsidRDefault="00FC2B7A" w:rsidP="00FC2B7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DF6A82" w14:paraId="6A8ED506" w14:textId="77777777" w:rsidTr="00B4575F">
      <w:trPr>
        <w:trHeight w:val="189"/>
      </w:trPr>
      <w:tc>
        <w:tcPr>
          <w:tcW w:w="2547" w:type="dxa"/>
          <w:vMerge w:val="restart"/>
        </w:tcPr>
        <w:p w14:paraId="67CFB0E8" w14:textId="3AAB8C1E" w:rsidR="00DF6A82" w:rsidRDefault="005F6601" w:rsidP="00DF6A82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766D837" wp14:editId="6A94A924">
                <wp:simplePos x="0" y="0"/>
                <wp:positionH relativeFrom="column">
                  <wp:posOffset>217170</wp:posOffset>
                </wp:positionH>
                <wp:positionV relativeFrom="paragraph">
                  <wp:posOffset>-259254</wp:posOffset>
                </wp:positionV>
                <wp:extent cx="900259" cy="894080"/>
                <wp:effectExtent l="0" t="0" r="0" b="1270"/>
                <wp:wrapNone/>
                <wp:docPr id="1775299728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0259" cy="894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25C2A9C5" w14:textId="77777777" w:rsidR="00DF6A82" w:rsidRPr="00771C04" w:rsidRDefault="00DF6A82" w:rsidP="00DF6A82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>SINAV SORU-CEVAP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37F7BD37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3622A7DF" w14:textId="107905B8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</w:t>
          </w:r>
          <w:r w:rsidR="0056072D">
            <w:rPr>
              <w:rFonts w:ascii="Cambria" w:hAnsi="Cambria"/>
              <w:color w:val="002060"/>
              <w:sz w:val="16"/>
              <w:szCs w:val="16"/>
            </w:rPr>
            <w:t>.ORM.18</w:t>
          </w:r>
        </w:p>
      </w:tc>
    </w:tr>
    <w:tr w:rsidR="00DF6A82" w14:paraId="1CFE8952" w14:textId="77777777" w:rsidTr="00B4575F">
      <w:trPr>
        <w:trHeight w:val="187"/>
      </w:trPr>
      <w:tc>
        <w:tcPr>
          <w:tcW w:w="2547" w:type="dxa"/>
          <w:vMerge/>
        </w:tcPr>
        <w:p w14:paraId="048F3E2B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650BC2F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62501244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34D9A793" w14:textId="7616937C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01.11.202</w:t>
          </w:r>
          <w:r w:rsidR="0056072D">
            <w:rPr>
              <w:rFonts w:ascii="Cambria" w:hAnsi="Cambria"/>
              <w:color w:val="002060"/>
              <w:sz w:val="16"/>
              <w:szCs w:val="16"/>
            </w:rPr>
            <w:t>5</w:t>
          </w:r>
        </w:p>
      </w:tc>
    </w:tr>
    <w:tr w:rsidR="00DF6A82" w14:paraId="091DF4D6" w14:textId="77777777" w:rsidTr="00B4575F">
      <w:trPr>
        <w:trHeight w:val="187"/>
      </w:trPr>
      <w:tc>
        <w:tcPr>
          <w:tcW w:w="2547" w:type="dxa"/>
          <w:vMerge/>
        </w:tcPr>
        <w:p w14:paraId="6BE6DD3D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2C24DD2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330310E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AD6AFAB" w14:textId="3227F4DE" w:rsidR="00DF6A82" w:rsidRPr="00006996" w:rsidRDefault="00006996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006996">
            <w:rPr>
              <w:rFonts w:ascii="Cambria" w:hAnsi="Cambria"/>
              <w:color w:val="002060"/>
              <w:sz w:val="16"/>
              <w:szCs w:val="16"/>
            </w:rPr>
            <w:t>23</w:t>
          </w:r>
          <w:r w:rsidR="00DF6A82" w:rsidRPr="00006996">
            <w:rPr>
              <w:rFonts w:ascii="Cambria" w:hAnsi="Cambria"/>
              <w:color w:val="002060"/>
              <w:sz w:val="16"/>
              <w:szCs w:val="16"/>
            </w:rPr>
            <w:t>.06.202</w:t>
          </w:r>
          <w:r w:rsidR="0056072D">
            <w:rPr>
              <w:rFonts w:ascii="Cambria" w:hAnsi="Cambria"/>
              <w:color w:val="002060"/>
              <w:sz w:val="16"/>
              <w:szCs w:val="16"/>
            </w:rPr>
            <w:t>5</w:t>
          </w:r>
        </w:p>
      </w:tc>
    </w:tr>
    <w:tr w:rsidR="00DF6A82" w14:paraId="144C349E" w14:textId="77777777" w:rsidTr="00B4575F">
      <w:trPr>
        <w:trHeight w:val="220"/>
      </w:trPr>
      <w:tc>
        <w:tcPr>
          <w:tcW w:w="2547" w:type="dxa"/>
          <w:vMerge/>
        </w:tcPr>
        <w:p w14:paraId="5D4674AE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2F7273A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EA8CB1E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C84F8DD" w14:textId="77777777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495003DC" w14:textId="4F98F994" w:rsidR="00DF6A82" w:rsidRDefault="00DF6A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2652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7130AE8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86779E4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9F11A05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50356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37ED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6404BE0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8C74675"/>
    <w:multiLevelType w:val="hybridMultilevel"/>
    <w:tmpl w:val="AB52058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0D0EAB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A265A5A"/>
    <w:multiLevelType w:val="hybridMultilevel"/>
    <w:tmpl w:val="9E222092"/>
    <w:lvl w:ilvl="0" w:tplc="041F0015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04C3027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44114EF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26935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B645F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3B5B25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44CDA"/>
    <w:multiLevelType w:val="hybridMultilevel"/>
    <w:tmpl w:val="E12272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C01E1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31B17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D078E"/>
    <w:multiLevelType w:val="hybridMultilevel"/>
    <w:tmpl w:val="C888A646"/>
    <w:lvl w:ilvl="0" w:tplc="64F2EEC8">
      <w:start w:val="1"/>
      <w:numFmt w:val="ordinal"/>
      <w:lvlText w:val="Soru %1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320E1083"/>
    <w:multiLevelType w:val="hybridMultilevel"/>
    <w:tmpl w:val="609EEFD2"/>
    <w:lvl w:ilvl="0" w:tplc="23DE3DEE">
      <w:start w:val="1"/>
      <w:numFmt w:val="ordin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506E2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32967"/>
    <w:multiLevelType w:val="hybridMultilevel"/>
    <w:tmpl w:val="9E222092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9220269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03502CE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1174810"/>
    <w:multiLevelType w:val="hybridMultilevel"/>
    <w:tmpl w:val="CAFCAB5C"/>
    <w:lvl w:ilvl="0" w:tplc="245A00D2">
      <w:start w:val="1"/>
      <w:numFmt w:val="ordinal"/>
      <w:lvlText w:val="Soru %1"/>
      <w:lvlJc w:val="left"/>
      <w:pPr>
        <w:ind w:left="644" w:hanging="360"/>
      </w:pPr>
      <w:rPr>
        <w:rFonts w:hint="default"/>
        <w:sz w:val="18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A2216A"/>
    <w:multiLevelType w:val="hybridMultilevel"/>
    <w:tmpl w:val="382EBA94"/>
    <w:lvl w:ilvl="0" w:tplc="76B8CB1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24BC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72AF1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067AE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6616E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2ED2D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12FBC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6E4B6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8CD94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B142D6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22D59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49E87ABF"/>
    <w:multiLevelType w:val="hybridMultilevel"/>
    <w:tmpl w:val="6C50CD1C"/>
    <w:lvl w:ilvl="0" w:tplc="00E48E42">
      <w:start w:val="1"/>
      <w:numFmt w:val="decimal"/>
      <w:lvlText w:val="Soru: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39" w:hanging="360"/>
      </w:pPr>
    </w:lvl>
    <w:lvl w:ilvl="2" w:tplc="041F001B" w:tentative="1">
      <w:start w:val="1"/>
      <w:numFmt w:val="lowerRoman"/>
      <w:lvlText w:val="%3."/>
      <w:lvlJc w:val="right"/>
      <w:pPr>
        <w:ind w:left="1659" w:hanging="180"/>
      </w:pPr>
    </w:lvl>
    <w:lvl w:ilvl="3" w:tplc="041F000F" w:tentative="1">
      <w:start w:val="1"/>
      <w:numFmt w:val="decimal"/>
      <w:lvlText w:val="%4."/>
      <w:lvlJc w:val="left"/>
      <w:pPr>
        <w:ind w:left="2379" w:hanging="360"/>
      </w:pPr>
    </w:lvl>
    <w:lvl w:ilvl="4" w:tplc="041F0019" w:tentative="1">
      <w:start w:val="1"/>
      <w:numFmt w:val="lowerLetter"/>
      <w:lvlText w:val="%5."/>
      <w:lvlJc w:val="left"/>
      <w:pPr>
        <w:ind w:left="3099" w:hanging="360"/>
      </w:pPr>
    </w:lvl>
    <w:lvl w:ilvl="5" w:tplc="041F001B" w:tentative="1">
      <w:start w:val="1"/>
      <w:numFmt w:val="lowerRoman"/>
      <w:lvlText w:val="%6."/>
      <w:lvlJc w:val="right"/>
      <w:pPr>
        <w:ind w:left="3819" w:hanging="180"/>
      </w:pPr>
    </w:lvl>
    <w:lvl w:ilvl="6" w:tplc="041F000F" w:tentative="1">
      <w:start w:val="1"/>
      <w:numFmt w:val="decimal"/>
      <w:lvlText w:val="%7."/>
      <w:lvlJc w:val="left"/>
      <w:pPr>
        <w:ind w:left="4539" w:hanging="360"/>
      </w:pPr>
    </w:lvl>
    <w:lvl w:ilvl="7" w:tplc="041F0019" w:tentative="1">
      <w:start w:val="1"/>
      <w:numFmt w:val="lowerLetter"/>
      <w:lvlText w:val="%8."/>
      <w:lvlJc w:val="left"/>
      <w:pPr>
        <w:ind w:left="5259" w:hanging="360"/>
      </w:pPr>
    </w:lvl>
    <w:lvl w:ilvl="8" w:tplc="041F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4FFB067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05B018D"/>
    <w:multiLevelType w:val="hybridMultilevel"/>
    <w:tmpl w:val="F41687BA"/>
    <w:lvl w:ilvl="0" w:tplc="7D861E20">
      <w:start w:val="1"/>
      <w:numFmt w:val="decim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5D53E1"/>
    <w:multiLevelType w:val="hybridMultilevel"/>
    <w:tmpl w:val="3DA65D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2E245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7784F6E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6F3261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4AB7"/>
    <w:multiLevelType w:val="hybridMultilevel"/>
    <w:tmpl w:val="29029250"/>
    <w:lvl w:ilvl="0" w:tplc="9BB8833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6E1D2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0C3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34E69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1630B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4AD88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34311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22B40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E285C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0D516D"/>
    <w:multiLevelType w:val="hybridMultilevel"/>
    <w:tmpl w:val="323A4C94"/>
    <w:lvl w:ilvl="0" w:tplc="7D861E20">
      <w:start w:val="1"/>
      <w:numFmt w:val="decimal"/>
      <w:lvlText w:val="Cevap %1"/>
      <w:lvlJc w:val="left"/>
      <w:pPr>
        <w:ind w:left="407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87" w:hanging="360"/>
      </w:pPr>
    </w:lvl>
    <w:lvl w:ilvl="2" w:tplc="041F001B" w:tentative="1">
      <w:start w:val="1"/>
      <w:numFmt w:val="lowerRoman"/>
      <w:lvlText w:val="%3."/>
      <w:lvlJc w:val="right"/>
      <w:pPr>
        <w:ind w:left="2207" w:hanging="180"/>
      </w:pPr>
    </w:lvl>
    <w:lvl w:ilvl="3" w:tplc="041F000F" w:tentative="1">
      <w:start w:val="1"/>
      <w:numFmt w:val="decimal"/>
      <w:lvlText w:val="%4."/>
      <w:lvlJc w:val="left"/>
      <w:pPr>
        <w:ind w:left="2927" w:hanging="360"/>
      </w:pPr>
    </w:lvl>
    <w:lvl w:ilvl="4" w:tplc="041F0019" w:tentative="1">
      <w:start w:val="1"/>
      <w:numFmt w:val="lowerLetter"/>
      <w:lvlText w:val="%5."/>
      <w:lvlJc w:val="left"/>
      <w:pPr>
        <w:ind w:left="3647" w:hanging="360"/>
      </w:pPr>
    </w:lvl>
    <w:lvl w:ilvl="5" w:tplc="041F001B" w:tentative="1">
      <w:start w:val="1"/>
      <w:numFmt w:val="lowerRoman"/>
      <w:lvlText w:val="%6."/>
      <w:lvlJc w:val="right"/>
      <w:pPr>
        <w:ind w:left="4367" w:hanging="180"/>
      </w:pPr>
    </w:lvl>
    <w:lvl w:ilvl="6" w:tplc="041F000F" w:tentative="1">
      <w:start w:val="1"/>
      <w:numFmt w:val="decimal"/>
      <w:lvlText w:val="%7."/>
      <w:lvlJc w:val="left"/>
      <w:pPr>
        <w:ind w:left="5087" w:hanging="360"/>
      </w:pPr>
    </w:lvl>
    <w:lvl w:ilvl="7" w:tplc="041F0019" w:tentative="1">
      <w:start w:val="1"/>
      <w:numFmt w:val="lowerLetter"/>
      <w:lvlText w:val="%8."/>
      <w:lvlJc w:val="left"/>
      <w:pPr>
        <w:ind w:left="5807" w:hanging="360"/>
      </w:pPr>
    </w:lvl>
    <w:lvl w:ilvl="8" w:tplc="041F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37" w15:restartNumberingAfterBreak="0">
    <w:nsid w:val="626D41C1"/>
    <w:multiLevelType w:val="hybridMultilevel"/>
    <w:tmpl w:val="A8CE8C4A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13131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684F7465"/>
    <w:multiLevelType w:val="hybridMultilevel"/>
    <w:tmpl w:val="3580F6F2"/>
    <w:lvl w:ilvl="0" w:tplc="041F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6FA2573F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0327BB4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0B92CCE"/>
    <w:multiLevelType w:val="hybridMultilevel"/>
    <w:tmpl w:val="D50E1970"/>
    <w:lvl w:ilvl="0" w:tplc="FFFFFFFF">
      <w:start w:val="1"/>
      <w:numFmt w:val="ordinal"/>
      <w:lvlText w:val="Soru %1"/>
      <w:lvlJc w:val="left"/>
      <w:pPr>
        <w:ind w:left="720" w:hanging="360"/>
      </w:pPr>
      <w:rPr>
        <w:rFonts w:hint="default"/>
        <w:sz w:val="18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5647BC"/>
    <w:multiLevelType w:val="hybridMultilevel"/>
    <w:tmpl w:val="1898E6DC"/>
    <w:lvl w:ilvl="0" w:tplc="FFFFFFFF">
      <w:start w:val="1"/>
      <w:numFmt w:val="decimal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C11705D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CDC5E0E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 w15:restartNumberingAfterBreak="0">
    <w:nsid w:val="7E0D0027"/>
    <w:multiLevelType w:val="hybridMultilevel"/>
    <w:tmpl w:val="A8CE8C4A"/>
    <w:lvl w:ilvl="0" w:tplc="FFFFFFFF">
      <w:start w:val="1"/>
      <w:numFmt w:val="upperLetter"/>
      <w:lvlText w:val="%1.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7" w15:restartNumberingAfterBreak="0">
    <w:nsid w:val="7FF53C82"/>
    <w:multiLevelType w:val="hybridMultilevel"/>
    <w:tmpl w:val="FCF01476"/>
    <w:lvl w:ilvl="0" w:tplc="64F2EEC8">
      <w:start w:val="1"/>
      <w:numFmt w:val="ordinal"/>
      <w:lvlText w:val="Soru 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132408">
    <w:abstractNumId w:val="31"/>
  </w:num>
  <w:num w:numId="2" w16cid:durableId="949124933">
    <w:abstractNumId w:val="47"/>
  </w:num>
  <w:num w:numId="3" w16cid:durableId="685012715">
    <w:abstractNumId w:val="18"/>
  </w:num>
  <w:num w:numId="4" w16cid:durableId="1352607474">
    <w:abstractNumId w:val="30"/>
  </w:num>
  <w:num w:numId="5" w16cid:durableId="719473205">
    <w:abstractNumId w:val="36"/>
  </w:num>
  <w:num w:numId="6" w16cid:durableId="559560857">
    <w:abstractNumId w:val="19"/>
  </w:num>
  <w:num w:numId="7" w16cid:durableId="1637878983">
    <w:abstractNumId w:val="37"/>
  </w:num>
  <w:num w:numId="8" w16cid:durableId="989866156">
    <w:abstractNumId w:val="13"/>
  </w:num>
  <w:num w:numId="9" w16cid:durableId="2010212830">
    <w:abstractNumId w:val="7"/>
  </w:num>
  <w:num w:numId="10" w16cid:durableId="1765809266">
    <w:abstractNumId w:val="39"/>
  </w:num>
  <w:num w:numId="11" w16cid:durableId="1321809054">
    <w:abstractNumId w:val="14"/>
  </w:num>
  <w:num w:numId="12" w16cid:durableId="2005433258">
    <w:abstractNumId w:val="15"/>
  </w:num>
  <w:num w:numId="13" w16cid:durableId="1214851086">
    <w:abstractNumId w:val="9"/>
  </w:num>
  <w:num w:numId="14" w16cid:durableId="1986428493">
    <w:abstractNumId w:val="27"/>
  </w:num>
  <w:num w:numId="15" w16cid:durableId="55665436">
    <w:abstractNumId w:val="10"/>
  </w:num>
  <w:num w:numId="16" w16cid:durableId="36709335">
    <w:abstractNumId w:val="23"/>
  </w:num>
  <w:num w:numId="17" w16cid:durableId="1866678296">
    <w:abstractNumId w:val="29"/>
  </w:num>
  <w:num w:numId="18" w16cid:durableId="332612427">
    <w:abstractNumId w:val="43"/>
  </w:num>
  <w:num w:numId="19" w16cid:durableId="18549196">
    <w:abstractNumId w:val="21"/>
  </w:num>
  <w:num w:numId="20" w16cid:durableId="1505627649">
    <w:abstractNumId w:val="1"/>
  </w:num>
  <w:num w:numId="21" w16cid:durableId="1160653040">
    <w:abstractNumId w:val="46"/>
  </w:num>
  <w:num w:numId="22" w16cid:durableId="947539315">
    <w:abstractNumId w:val="40"/>
  </w:num>
  <w:num w:numId="23" w16cid:durableId="2037384779">
    <w:abstractNumId w:val="45"/>
  </w:num>
  <w:num w:numId="24" w16cid:durableId="269239853">
    <w:abstractNumId w:val="44"/>
  </w:num>
  <w:num w:numId="25" w16cid:durableId="509760338">
    <w:abstractNumId w:val="41"/>
  </w:num>
  <w:num w:numId="26" w16cid:durableId="487945914">
    <w:abstractNumId w:val="6"/>
  </w:num>
  <w:num w:numId="27" w16cid:durableId="1672489202">
    <w:abstractNumId w:val="22"/>
  </w:num>
  <w:num w:numId="28" w16cid:durableId="1015228246">
    <w:abstractNumId w:val="32"/>
  </w:num>
  <w:num w:numId="29" w16cid:durableId="511185491">
    <w:abstractNumId w:val="2"/>
  </w:num>
  <w:num w:numId="30" w16cid:durableId="902178728">
    <w:abstractNumId w:val="38"/>
  </w:num>
  <w:num w:numId="31" w16cid:durableId="1176920966">
    <w:abstractNumId w:val="0"/>
  </w:num>
  <w:num w:numId="32" w16cid:durableId="1152716713">
    <w:abstractNumId w:val="8"/>
  </w:num>
  <w:num w:numId="33" w16cid:durableId="1419407840">
    <w:abstractNumId w:val="5"/>
  </w:num>
  <w:num w:numId="34" w16cid:durableId="1205025336">
    <w:abstractNumId w:val="24"/>
  </w:num>
  <w:num w:numId="35" w16cid:durableId="2079475971">
    <w:abstractNumId w:val="11"/>
  </w:num>
  <w:num w:numId="36" w16cid:durableId="1612668989">
    <w:abstractNumId w:val="3"/>
  </w:num>
  <w:num w:numId="37" w16cid:durableId="1177425422">
    <w:abstractNumId w:val="33"/>
  </w:num>
  <w:num w:numId="38" w16cid:durableId="668405462">
    <w:abstractNumId w:val="34"/>
  </w:num>
  <w:num w:numId="39" w16cid:durableId="10186394">
    <w:abstractNumId w:val="4"/>
  </w:num>
  <w:num w:numId="40" w16cid:durableId="1959797111">
    <w:abstractNumId w:val="20"/>
  </w:num>
  <w:num w:numId="41" w16cid:durableId="1051999825">
    <w:abstractNumId w:val="26"/>
  </w:num>
  <w:num w:numId="42" w16cid:durableId="1956986166">
    <w:abstractNumId w:val="42"/>
  </w:num>
  <w:num w:numId="43" w16cid:durableId="1339429178">
    <w:abstractNumId w:val="16"/>
  </w:num>
  <w:num w:numId="44" w16cid:durableId="266618524">
    <w:abstractNumId w:val="12"/>
  </w:num>
  <w:num w:numId="45" w16cid:durableId="842166843">
    <w:abstractNumId w:val="17"/>
  </w:num>
  <w:num w:numId="46" w16cid:durableId="798455245">
    <w:abstractNumId w:val="28"/>
  </w:num>
  <w:num w:numId="47" w16cid:durableId="1169566761">
    <w:abstractNumId w:val="35"/>
  </w:num>
  <w:num w:numId="48" w16cid:durableId="3545819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LYwszQ1MzQwMTZT0lEKTi0uzszPAykwrAUAKziUJCwAAAA="/>
  </w:docVars>
  <w:rsids>
    <w:rsidRoot w:val="0064705C"/>
    <w:rsid w:val="000033FE"/>
    <w:rsid w:val="000057A9"/>
    <w:rsid w:val="00006996"/>
    <w:rsid w:val="0001037C"/>
    <w:rsid w:val="0002160A"/>
    <w:rsid w:val="000259F3"/>
    <w:rsid w:val="00027917"/>
    <w:rsid w:val="000341C1"/>
    <w:rsid w:val="000344F8"/>
    <w:rsid w:val="00034DFA"/>
    <w:rsid w:val="00061D4A"/>
    <w:rsid w:val="0008156E"/>
    <w:rsid w:val="00081D19"/>
    <w:rsid w:val="000842D1"/>
    <w:rsid w:val="000847C7"/>
    <w:rsid w:val="000C1021"/>
    <w:rsid w:val="000C195E"/>
    <w:rsid w:val="000E5353"/>
    <w:rsid w:val="00104C90"/>
    <w:rsid w:val="001055B4"/>
    <w:rsid w:val="00123A7D"/>
    <w:rsid w:val="00130024"/>
    <w:rsid w:val="00130825"/>
    <w:rsid w:val="0013635A"/>
    <w:rsid w:val="00152E50"/>
    <w:rsid w:val="00153852"/>
    <w:rsid w:val="00161584"/>
    <w:rsid w:val="00164950"/>
    <w:rsid w:val="0016547C"/>
    <w:rsid w:val="0016698C"/>
    <w:rsid w:val="00167FF2"/>
    <w:rsid w:val="00172ADA"/>
    <w:rsid w:val="00173DFF"/>
    <w:rsid w:val="001842CA"/>
    <w:rsid w:val="001B13C5"/>
    <w:rsid w:val="001C261A"/>
    <w:rsid w:val="001C2A98"/>
    <w:rsid w:val="001D6EA1"/>
    <w:rsid w:val="001E21D6"/>
    <w:rsid w:val="001F6791"/>
    <w:rsid w:val="002103D2"/>
    <w:rsid w:val="002144D5"/>
    <w:rsid w:val="00236E1E"/>
    <w:rsid w:val="00240ED2"/>
    <w:rsid w:val="00260E10"/>
    <w:rsid w:val="00267A9F"/>
    <w:rsid w:val="00283F88"/>
    <w:rsid w:val="00286613"/>
    <w:rsid w:val="00290064"/>
    <w:rsid w:val="002B745B"/>
    <w:rsid w:val="002C7DF2"/>
    <w:rsid w:val="002D207F"/>
    <w:rsid w:val="002D650E"/>
    <w:rsid w:val="003230A8"/>
    <w:rsid w:val="003239E5"/>
    <w:rsid w:val="003247C0"/>
    <w:rsid w:val="00326D72"/>
    <w:rsid w:val="00333BF4"/>
    <w:rsid w:val="00343D68"/>
    <w:rsid w:val="0035364D"/>
    <w:rsid w:val="0036248B"/>
    <w:rsid w:val="003779A6"/>
    <w:rsid w:val="00393BCE"/>
    <w:rsid w:val="003A11E1"/>
    <w:rsid w:val="003A318E"/>
    <w:rsid w:val="003B09C2"/>
    <w:rsid w:val="003B7CBE"/>
    <w:rsid w:val="003C161F"/>
    <w:rsid w:val="003C2695"/>
    <w:rsid w:val="003C4DA7"/>
    <w:rsid w:val="003E6D39"/>
    <w:rsid w:val="003F235C"/>
    <w:rsid w:val="004023B0"/>
    <w:rsid w:val="004024E0"/>
    <w:rsid w:val="00405C93"/>
    <w:rsid w:val="00434AA9"/>
    <w:rsid w:val="00463918"/>
    <w:rsid w:val="00473A82"/>
    <w:rsid w:val="004819A8"/>
    <w:rsid w:val="00482A06"/>
    <w:rsid w:val="0048772D"/>
    <w:rsid w:val="00495906"/>
    <w:rsid w:val="004A236C"/>
    <w:rsid w:val="004A5D3E"/>
    <w:rsid w:val="004B33CB"/>
    <w:rsid w:val="004C3E4F"/>
    <w:rsid w:val="004D137C"/>
    <w:rsid w:val="004D42A4"/>
    <w:rsid w:val="004D6E6E"/>
    <w:rsid w:val="004E38DF"/>
    <w:rsid w:val="004F27F3"/>
    <w:rsid w:val="004F5219"/>
    <w:rsid w:val="004F6E6E"/>
    <w:rsid w:val="00511C04"/>
    <w:rsid w:val="00513C27"/>
    <w:rsid w:val="0053045C"/>
    <w:rsid w:val="00534924"/>
    <w:rsid w:val="00534F7F"/>
    <w:rsid w:val="005501DE"/>
    <w:rsid w:val="005506B1"/>
    <w:rsid w:val="00550A6D"/>
    <w:rsid w:val="00551B24"/>
    <w:rsid w:val="00555139"/>
    <w:rsid w:val="0056072D"/>
    <w:rsid w:val="005625DA"/>
    <w:rsid w:val="005662C0"/>
    <w:rsid w:val="00566FB9"/>
    <w:rsid w:val="005834F5"/>
    <w:rsid w:val="00587D2A"/>
    <w:rsid w:val="0059369E"/>
    <w:rsid w:val="005A43EE"/>
    <w:rsid w:val="005B5AD0"/>
    <w:rsid w:val="005B77E7"/>
    <w:rsid w:val="005C5723"/>
    <w:rsid w:val="005C713E"/>
    <w:rsid w:val="005E1AE4"/>
    <w:rsid w:val="005E410E"/>
    <w:rsid w:val="005F3463"/>
    <w:rsid w:val="005F6601"/>
    <w:rsid w:val="00602F6D"/>
    <w:rsid w:val="0061636C"/>
    <w:rsid w:val="006204B9"/>
    <w:rsid w:val="006204E4"/>
    <w:rsid w:val="00622EEF"/>
    <w:rsid w:val="006340E0"/>
    <w:rsid w:val="00635A92"/>
    <w:rsid w:val="00640107"/>
    <w:rsid w:val="0064097E"/>
    <w:rsid w:val="00645DCF"/>
    <w:rsid w:val="0064705C"/>
    <w:rsid w:val="006544BF"/>
    <w:rsid w:val="00654EE1"/>
    <w:rsid w:val="00660F8B"/>
    <w:rsid w:val="006725FC"/>
    <w:rsid w:val="00675095"/>
    <w:rsid w:val="00675CCA"/>
    <w:rsid w:val="00685753"/>
    <w:rsid w:val="006858C9"/>
    <w:rsid w:val="00691E91"/>
    <w:rsid w:val="006A6366"/>
    <w:rsid w:val="006B50C6"/>
    <w:rsid w:val="006C45BA"/>
    <w:rsid w:val="006C466E"/>
    <w:rsid w:val="006C4B05"/>
    <w:rsid w:val="006F7316"/>
    <w:rsid w:val="00715C4E"/>
    <w:rsid w:val="0072339C"/>
    <w:rsid w:val="007338BD"/>
    <w:rsid w:val="0073606C"/>
    <w:rsid w:val="00754045"/>
    <w:rsid w:val="0075616C"/>
    <w:rsid w:val="007667D4"/>
    <w:rsid w:val="00771C04"/>
    <w:rsid w:val="00777168"/>
    <w:rsid w:val="0079783A"/>
    <w:rsid w:val="007A464D"/>
    <w:rsid w:val="007B3E1A"/>
    <w:rsid w:val="007B78A2"/>
    <w:rsid w:val="007C3B6C"/>
    <w:rsid w:val="007C7969"/>
    <w:rsid w:val="007D39BA"/>
    <w:rsid w:val="007D4382"/>
    <w:rsid w:val="007D6778"/>
    <w:rsid w:val="007F26B8"/>
    <w:rsid w:val="007F6308"/>
    <w:rsid w:val="00810D3A"/>
    <w:rsid w:val="00822777"/>
    <w:rsid w:val="00826DB3"/>
    <w:rsid w:val="00847B26"/>
    <w:rsid w:val="0085116B"/>
    <w:rsid w:val="00852962"/>
    <w:rsid w:val="00855AB0"/>
    <w:rsid w:val="00856343"/>
    <w:rsid w:val="0086469C"/>
    <w:rsid w:val="00876100"/>
    <w:rsid w:val="008A1852"/>
    <w:rsid w:val="008A712F"/>
    <w:rsid w:val="008B4D8B"/>
    <w:rsid w:val="008D1283"/>
    <w:rsid w:val="008D371C"/>
    <w:rsid w:val="008D500F"/>
    <w:rsid w:val="008E3B63"/>
    <w:rsid w:val="008F4472"/>
    <w:rsid w:val="0091231E"/>
    <w:rsid w:val="009250F7"/>
    <w:rsid w:val="00930006"/>
    <w:rsid w:val="009342DA"/>
    <w:rsid w:val="0093486E"/>
    <w:rsid w:val="00935A19"/>
    <w:rsid w:val="0093608B"/>
    <w:rsid w:val="009422F7"/>
    <w:rsid w:val="0094467A"/>
    <w:rsid w:val="009446C2"/>
    <w:rsid w:val="00952C9D"/>
    <w:rsid w:val="00955D02"/>
    <w:rsid w:val="009577B2"/>
    <w:rsid w:val="00960E71"/>
    <w:rsid w:val="00961338"/>
    <w:rsid w:val="00966C23"/>
    <w:rsid w:val="0098020E"/>
    <w:rsid w:val="00980921"/>
    <w:rsid w:val="00993EA0"/>
    <w:rsid w:val="009A4269"/>
    <w:rsid w:val="009B4EB5"/>
    <w:rsid w:val="009D5EA2"/>
    <w:rsid w:val="009F5959"/>
    <w:rsid w:val="009F64CC"/>
    <w:rsid w:val="00A01BB5"/>
    <w:rsid w:val="00A047D9"/>
    <w:rsid w:val="00A11368"/>
    <w:rsid w:val="00A125A4"/>
    <w:rsid w:val="00A20B2D"/>
    <w:rsid w:val="00A32180"/>
    <w:rsid w:val="00A33A98"/>
    <w:rsid w:val="00A354CE"/>
    <w:rsid w:val="00A414D2"/>
    <w:rsid w:val="00A52126"/>
    <w:rsid w:val="00A67A10"/>
    <w:rsid w:val="00A75096"/>
    <w:rsid w:val="00A75367"/>
    <w:rsid w:val="00AA3708"/>
    <w:rsid w:val="00AB1750"/>
    <w:rsid w:val="00B000CB"/>
    <w:rsid w:val="00B02129"/>
    <w:rsid w:val="00B06EC8"/>
    <w:rsid w:val="00B10253"/>
    <w:rsid w:val="00B2449A"/>
    <w:rsid w:val="00B24F1E"/>
    <w:rsid w:val="00B26BC2"/>
    <w:rsid w:val="00B33366"/>
    <w:rsid w:val="00B33999"/>
    <w:rsid w:val="00B35AC3"/>
    <w:rsid w:val="00B43402"/>
    <w:rsid w:val="00B43D84"/>
    <w:rsid w:val="00B50979"/>
    <w:rsid w:val="00B57F56"/>
    <w:rsid w:val="00B840F4"/>
    <w:rsid w:val="00B94075"/>
    <w:rsid w:val="00BB61A3"/>
    <w:rsid w:val="00BB66BA"/>
    <w:rsid w:val="00BC7571"/>
    <w:rsid w:val="00BD181A"/>
    <w:rsid w:val="00BE11DB"/>
    <w:rsid w:val="00BE520E"/>
    <w:rsid w:val="00BF1FCD"/>
    <w:rsid w:val="00C05B66"/>
    <w:rsid w:val="00C06CF2"/>
    <w:rsid w:val="00C150CF"/>
    <w:rsid w:val="00C305C2"/>
    <w:rsid w:val="00C348CD"/>
    <w:rsid w:val="00C41395"/>
    <w:rsid w:val="00C42521"/>
    <w:rsid w:val="00C44DE8"/>
    <w:rsid w:val="00C46CFB"/>
    <w:rsid w:val="00C51265"/>
    <w:rsid w:val="00C568C5"/>
    <w:rsid w:val="00C608D8"/>
    <w:rsid w:val="00C6325D"/>
    <w:rsid w:val="00C90F75"/>
    <w:rsid w:val="00C93E91"/>
    <w:rsid w:val="00CA03B8"/>
    <w:rsid w:val="00CB5A3C"/>
    <w:rsid w:val="00CC7EFA"/>
    <w:rsid w:val="00D12E42"/>
    <w:rsid w:val="00D23714"/>
    <w:rsid w:val="00D2634F"/>
    <w:rsid w:val="00D2667C"/>
    <w:rsid w:val="00D40AE3"/>
    <w:rsid w:val="00D45A05"/>
    <w:rsid w:val="00D467A6"/>
    <w:rsid w:val="00D74084"/>
    <w:rsid w:val="00D91703"/>
    <w:rsid w:val="00D952FA"/>
    <w:rsid w:val="00DB1684"/>
    <w:rsid w:val="00DB6412"/>
    <w:rsid w:val="00DD0E5B"/>
    <w:rsid w:val="00DD51A4"/>
    <w:rsid w:val="00DF19D5"/>
    <w:rsid w:val="00DF6A82"/>
    <w:rsid w:val="00E02EF8"/>
    <w:rsid w:val="00E27BAE"/>
    <w:rsid w:val="00E36113"/>
    <w:rsid w:val="00E37B98"/>
    <w:rsid w:val="00E42A36"/>
    <w:rsid w:val="00E62213"/>
    <w:rsid w:val="00E63E4D"/>
    <w:rsid w:val="00E87FEE"/>
    <w:rsid w:val="00E92FB1"/>
    <w:rsid w:val="00E93984"/>
    <w:rsid w:val="00EA29AB"/>
    <w:rsid w:val="00EA4E94"/>
    <w:rsid w:val="00EB3535"/>
    <w:rsid w:val="00EB7F3B"/>
    <w:rsid w:val="00EC5112"/>
    <w:rsid w:val="00EE3346"/>
    <w:rsid w:val="00EF6E3E"/>
    <w:rsid w:val="00F002F4"/>
    <w:rsid w:val="00F126C0"/>
    <w:rsid w:val="00F167FE"/>
    <w:rsid w:val="00F40FD5"/>
    <w:rsid w:val="00F4395C"/>
    <w:rsid w:val="00F44009"/>
    <w:rsid w:val="00F54C88"/>
    <w:rsid w:val="00F90D01"/>
    <w:rsid w:val="00F936EF"/>
    <w:rsid w:val="00FA6DA8"/>
    <w:rsid w:val="00FB48AF"/>
    <w:rsid w:val="00FC2B7A"/>
    <w:rsid w:val="00FD2C5D"/>
    <w:rsid w:val="00FD40E6"/>
    <w:rsid w:val="00FE014E"/>
    <w:rsid w:val="00FE0522"/>
    <w:rsid w:val="00FE10D3"/>
    <w:rsid w:val="00FE2748"/>
    <w:rsid w:val="00FE31F0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DA2CD1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57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16698C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6698C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6698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C4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C4B05"/>
    <w:rPr>
      <w:rFonts w:ascii="Segoe UI" w:hAnsi="Segoe UI" w:cs="Segoe UI"/>
      <w:sz w:val="18"/>
      <w:szCs w:val="18"/>
    </w:rPr>
  </w:style>
  <w:style w:type="table" w:styleId="DzTablo2">
    <w:name w:val="Plain Table 2"/>
    <w:basedOn w:val="NormalTablo"/>
    <w:uiPriority w:val="42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F40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KlavuzTablo1Ak">
    <w:name w:val="Grid Table 1 Light"/>
    <w:basedOn w:val="NormalTablo"/>
    <w:uiPriority w:val="46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YerTutucuMetni">
    <w:name w:val="Placeholder Text"/>
    <w:basedOn w:val="VarsaylanParagrafYazTipi"/>
    <w:uiPriority w:val="99"/>
    <w:semiHidden/>
    <w:rsid w:val="009F64CC"/>
    <w:rPr>
      <w:color w:val="808080"/>
    </w:rPr>
  </w:style>
  <w:style w:type="paragraph" w:styleId="Dzeltme">
    <w:name w:val="Revision"/>
    <w:hidden/>
    <w:uiPriority w:val="99"/>
    <w:semiHidden/>
    <w:rsid w:val="004819A8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A01B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0AE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545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271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55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6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7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2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07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9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7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138566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2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30A64-FD38-4302-96F7-A554AACF5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110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orhan kelleci</cp:lastModifiedBy>
  <cp:revision>40</cp:revision>
  <cp:lastPrinted>2024-06-03T10:46:00Z</cp:lastPrinted>
  <dcterms:created xsi:type="dcterms:W3CDTF">2025-06-20T10:53:00Z</dcterms:created>
  <dcterms:modified xsi:type="dcterms:W3CDTF">2026-02-2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d6061ab0a08fa4907bde0e77d07315bb5dd29f81d94d3bf2a8de03e6a3fa5e</vt:lpwstr>
  </property>
</Properties>
</file>